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3278E338" w:rsidR="00D2559D" w:rsidRPr="00996FAF" w:rsidRDefault="006370A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Nazareth House Ballarat</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198684AA" w:rsidR="00CA37CB" w:rsidRPr="00996FAF" w:rsidRDefault="006370A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18 Mill Street</w:t>
            </w:r>
            <w:r w:rsidR="00F045F4" w:rsidRPr="00602258">
              <w:rPr>
                <w:rFonts w:ascii="Arial" w:hAnsi="Arial" w:cs="Arial"/>
                <w:color w:val="auto"/>
              </w:rPr>
              <w:t xml:space="preserve"> </w:t>
            </w:r>
            <w:r>
              <w:rPr>
                <w:rFonts w:ascii="Arial" w:hAnsi="Arial" w:cs="Arial"/>
                <w:color w:val="auto"/>
              </w:rPr>
              <w:t>BALLARAT</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350</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26529FB9" w:rsidR="00CA37CB" w:rsidRPr="00996FAF" w:rsidRDefault="006370A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4360</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7A8297A5" w:rsidR="00D2559D" w:rsidRPr="00996FAF" w:rsidRDefault="006370A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Nazareth Care</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3FB6F012" w:rsidR="00D2559D" w:rsidRPr="00996FAF" w:rsidRDefault="006370A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4C7F231F" w:rsidR="00D2559D" w:rsidRPr="00996FAF" w:rsidRDefault="006370A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3 December 2022 to 15 December 2022</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27BAC166" w:rsidR="00D2559D" w:rsidRPr="00996FAF" w:rsidRDefault="005F347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5F3470">
              <w:rPr>
                <w:rFonts w:ascii="Arial" w:hAnsi="Arial" w:cs="Arial"/>
                <w:color w:val="auto"/>
              </w:rPr>
              <w:t>17 Jan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5899C8DD" w14:textId="22D6A646" w:rsidR="000078F8" w:rsidRPr="00996FAF" w:rsidRDefault="000078F8" w:rsidP="0036130C">
      <w:pPr>
        <w:pStyle w:val="NormalArial"/>
      </w:pPr>
      <w:r w:rsidRPr="00996FAF">
        <w:t xml:space="preserve">This performance report for </w:t>
      </w:r>
      <w:r w:rsidR="006370A5">
        <w:rPr>
          <w:color w:val="auto"/>
        </w:rPr>
        <w:t>Nazareth House Ballarat</w:t>
      </w:r>
      <w:r w:rsidRPr="00996FAF">
        <w:rPr>
          <w:color w:val="auto"/>
        </w:rPr>
        <w:t xml:space="preserve"> (</w:t>
      </w:r>
      <w:r w:rsidRPr="00996FAF">
        <w:rPr>
          <w:b/>
          <w:color w:val="auto"/>
        </w:rPr>
        <w:t>the service</w:t>
      </w:r>
      <w:r w:rsidRPr="00996FAF">
        <w:rPr>
          <w:color w:val="auto"/>
        </w:rPr>
        <w:t>) has been prepared by</w:t>
      </w:r>
      <w:r w:rsidR="008D098A">
        <w:rPr>
          <w:color w:val="auto"/>
        </w:rPr>
        <w:t xml:space="preserve"> </w:t>
      </w:r>
      <w:r w:rsidR="008D098A" w:rsidRPr="008D098A">
        <w:rPr>
          <w:color w:val="auto"/>
        </w:rPr>
        <w:t>D. McDonald,</w:t>
      </w:r>
      <w:r w:rsidRPr="008D098A">
        <w:rPr>
          <w:color w:val="auto"/>
        </w:rPr>
        <w:t xml:space="preserve"> </w:t>
      </w:r>
      <w:r w:rsidRPr="00996FAF">
        <w:t>delegate of the Aged Care Quality and Safety Commissioner (Commissi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571317" w:rsidRDefault="00DF37F2" w:rsidP="0036130C">
      <w:pPr>
        <w:pStyle w:val="NormalArial"/>
        <w:rPr>
          <w:color w:val="auto"/>
        </w:rPr>
      </w:pPr>
      <w:r w:rsidRPr="00996FAF">
        <w:t xml:space="preserve">The following information has been </w:t>
      </w:r>
      <w:r w:rsidRPr="00571317">
        <w:rPr>
          <w:color w:val="auto"/>
        </w:rPr>
        <w:t>considered in preparing the performance report:</w:t>
      </w:r>
    </w:p>
    <w:p w14:paraId="6D5DAE74" w14:textId="22FAD0F6" w:rsidR="00DF37F2" w:rsidRPr="00571317" w:rsidRDefault="00DF37F2" w:rsidP="00712752">
      <w:pPr>
        <w:pStyle w:val="ListParagraph"/>
        <w:numPr>
          <w:ilvl w:val="0"/>
          <w:numId w:val="2"/>
        </w:numPr>
        <w:spacing w:line="240" w:lineRule="atLeast"/>
        <w:ind w:left="714" w:hanging="357"/>
        <w:contextualSpacing w:val="0"/>
        <w:rPr>
          <w:rFonts w:ascii="Arial" w:hAnsi="Arial" w:cs="Arial"/>
          <w:color w:val="auto"/>
        </w:rPr>
      </w:pPr>
      <w:r w:rsidRPr="00571317">
        <w:rPr>
          <w:rFonts w:ascii="Arial" w:hAnsi="Arial" w:cs="Arial"/>
          <w:color w:val="auto"/>
        </w:rPr>
        <w:t xml:space="preserve">the assessment team’s report for the </w:t>
      </w:r>
      <w:r w:rsidR="006370A5" w:rsidRPr="00571317">
        <w:rPr>
          <w:rFonts w:ascii="Arial" w:hAnsi="Arial" w:cs="Arial"/>
          <w:color w:val="auto"/>
        </w:rPr>
        <w:t>Site Audit</w:t>
      </w:r>
      <w:r w:rsidRPr="00571317">
        <w:rPr>
          <w:rFonts w:ascii="Arial" w:hAnsi="Arial" w:cs="Arial"/>
          <w:color w:val="auto"/>
        </w:rPr>
        <w:t xml:space="preserve">; the </w:t>
      </w:r>
      <w:r w:rsidR="006370A5" w:rsidRPr="00571317">
        <w:rPr>
          <w:rFonts w:ascii="Arial" w:hAnsi="Arial" w:cs="Arial"/>
          <w:color w:val="auto"/>
        </w:rPr>
        <w:t>Site Audit</w:t>
      </w:r>
      <w:r w:rsidRPr="00571317">
        <w:rPr>
          <w:rFonts w:ascii="Arial" w:hAnsi="Arial" w:cs="Arial"/>
          <w:color w:val="auto"/>
        </w:rPr>
        <w:t xml:space="preserve"> report was informed by a site assessment, observations at the service, review of documents and interviews with staff, consumers/</w:t>
      </w:r>
      <w:r w:rsidR="008D098A" w:rsidRPr="00571317">
        <w:rPr>
          <w:rFonts w:ascii="Arial" w:hAnsi="Arial" w:cs="Arial"/>
          <w:color w:val="auto"/>
        </w:rPr>
        <w:t>representatives,</w:t>
      </w:r>
      <w:r w:rsidRPr="00571317">
        <w:rPr>
          <w:rFonts w:ascii="Arial" w:hAnsi="Arial" w:cs="Arial"/>
          <w:color w:val="auto"/>
        </w:rPr>
        <w:t xml:space="preserve"> and others</w:t>
      </w:r>
      <w:r w:rsidR="008D098A" w:rsidRPr="00571317">
        <w:rPr>
          <w:rFonts w:ascii="Arial" w:hAnsi="Arial" w:cs="Arial"/>
          <w:color w:val="auto"/>
        </w:rPr>
        <w:t>.</w:t>
      </w:r>
    </w:p>
    <w:p w14:paraId="397F38EB" w14:textId="199D7FD9" w:rsidR="008D098A" w:rsidRPr="00571317" w:rsidRDefault="008D098A" w:rsidP="008D098A">
      <w:pPr>
        <w:pStyle w:val="ListParagraph"/>
        <w:numPr>
          <w:ilvl w:val="0"/>
          <w:numId w:val="2"/>
        </w:numPr>
        <w:spacing w:line="240" w:lineRule="atLeast"/>
        <w:rPr>
          <w:rFonts w:ascii="Arial" w:hAnsi="Arial" w:cs="Arial"/>
          <w:color w:val="auto"/>
        </w:rPr>
      </w:pPr>
      <w:r w:rsidRPr="00571317">
        <w:rPr>
          <w:rFonts w:ascii="Arial" w:hAnsi="Arial" w:cs="Arial"/>
          <w:color w:val="auto"/>
        </w:rPr>
        <w:t xml:space="preserve">a notice of non-compliance dated </w:t>
      </w:r>
      <w:r w:rsidR="007A564A" w:rsidRPr="00571317">
        <w:rPr>
          <w:rFonts w:ascii="Arial" w:hAnsi="Arial" w:cs="Arial"/>
          <w:color w:val="auto"/>
        </w:rPr>
        <w:t>11 June 2021</w:t>
      </w:r>
    </w:p>
    <w:p w14:paraId="756A1733" w14:textId="77777777" w:rsidR="008D098A" w:rsidRPr="00571317" w:rsidRDefault="008D098A" w:rsidP="008D098A">
      <w:pPr>
        <w:pStyle w:val="ListParagraph"/>
        <w:spacing w:line="240" w:lineRule="atLeast"/>
        <w:ind w:left="720"/>
        <w:rPr>
          <w:rFonts w:ascii="Arial" w:hAnsi="Arial" w:cs="Arial"/>
          <w:color w:val="auto"/>
        </w:rPr>
      </w:pPr>
    </w:p>
    <w:p w14:paraId="0B2F2544" w14:textId="71FEFC66" w:rsidR="008D098A" w:rsidRPr="00571317" w:rsidRDefault="008D098A" w:rsidP="00571317">
      <w:pPr>
        <w:pStyle w:val="ListParagraph"/>
        <w:numPr>
          <w:ilvl w:val="0"/>
          <w:numId w:val="2"/>
        </w:numPr>
        <w:spacing w:line="240" w:lineRule="atLeast"/>
        <w:rPr>
          <w:rFonts w:ascii="Arial" w:hAnsi="Arial" w:cs="Arial"/>
          <w:color w:val="auto"/>
        </w:rPr>
      </w:pPr>
      <w:r w:rsidRPr="00571317">
        <w:rPr>
          <w:rFonts w:ascii="Arial" w:hAnsi="Arial" w:cs="Arial"/>
          <w:color w:val="auto"/>
        </w:rPr>
        <w:t>other information and intelligence held by the Commission in relation to the service</w:t>
      </w:r>
    </w:p>
    <w:p w14:paraId="23FE4A29" w14:textId="043AF1B5" w:rsidR="003B1763" w:rsidRPr="00571317" w:rsidRDefault="003B1763" w:rsidP="008E1713">
      <w:pPr>
        <w:pStyle w:val="ListParagraph"/>
        <w:numPr>
          <w:ilvl w:val="0"/>
          <w:numId w:val="2"/>
        </w:numPr>
        <w:spacing w:line="22" w:lineRule="atLeast"/>
        <w:ind w:left="714" w:hanging="357"/>
        <w:contextualSpacing w:val="0"/>
        <w:rPr>
          <w:rFonts w:ascii="Arial" w:hAnsi="Arial" w:cs="Arial"/>
          <w:color w:val="auto"/>
        </w:rPr>
      </w:pPr>
      <w:r w:rsidRPr="00571317">
        <w:rPr>
          <w:rFonts w:ascii="Arial" w:hAnsi="Arial" w:cs="Arial"/>
          <w:color w:val="auto"/>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008F8446" w:rsidR="00FC045E" w:rsidRPr="00996FAF" w:rsidRDefault="00765B1D"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1AF8">
                  <w:rPr>
                    <w:rFonts w:ascii="Arial" w:hAnsi="Arial" w:cs="Arial"/>
                  </w:rPr>
                  <w:t>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4579E2F8" w:rsidR="00FC045E" w:rsidRPr="00996FAF" w:rsidRDefault="00765B1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1AF8">
                  <w:rPr>
                    <w:rFonts w:ascii="Arial" w:hAnsi="Arial" w:cs="Arial"/>
                    <w:b/>
                  </w:rPr>
                  <w:t>Compliant</w:t>
                </w:r>
              </w:sdtContent>
            </w:sdt>
            <w:r w:rsidR="00FC045E" w:rsidRPr="00996FAF" w:rsidDel="00BA10E1">
              <w:rPr>
                <w:rFonts w:ascii="Arial" w:hAnsi="Arial" w:cs="Arial"/>
                <w:b/>
              </w:rPr>
              <w:t xml:space="preserve"> </w:t>
            </w:r>
          </w:p>
        </w:tc>
      </w:tr>
      <w:tr w:rsidR="00996FAF"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12275B45" w:rsidR="00FC045E" w:rsidRPr="00996FAF" w:rsidRDefault="00765B1D"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1AF8">
                  <w:rPr>
                    <w:rFonts w:ascii="Arial" w:hAnsi="Arial" w:cs="Arial"/>
                    <w:b/>
                  </w:rPr>
                  <w:t>Compliant</w:t>
                </w:r>
              </w:sdtContent>
            </w:sdt>
            <w:r w:rsidR="00FC045E" w:rsidRPr="00996FAF" w:rsidDel="00D03094">
              <w:rPr>
                <w:rFonts w:ascii="Arial" w:hAnsi="Arial" w:cs="Arial"/>
                <w:b/>
              </w:rPr>
              <w:t xml:space="preserve"> </w:t>
            </w:r>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13AFA88C" w:rsidR="00FC045E" w:rsidRPr="00996FAF" w:rsidRDefault="00765B1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1AF8">
                  <w:rPr>
                    <w:rFonts w:ascii="Arial" w:hAnsi="Arial" w:cs="Arial"/>
                    <w:b/>
                  </w:rPr>
                  <w:t>Compliant</w:t>
                </w:r>
              </w:sdtContent>
            </w:sdt>
            <w:r w:rsidR="00FC045E" w:rsidRPr="00996FAF"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75197083" w:rsidR="00FC045E" w:rsidRPr="00996FAF" w:rsidRDefault="00765B1D"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1AF8">
                  <w:rPr>
                    <w:rFonts w:ascii="Arial" w:hAnsi="Arial" w:cs="Arial"/>
                    <w:b/>
                  </w:rPr>
                  <w:t>Compliant</w:t>
                </w:r>
              </w:sdtContent>
            </w:sdt>
            <w:r w:rsidR="00FC045E" w:rsidRPr="00996FAF" w:rsidDel="00D03094">
              <w:rPr>
                <w:rFonts w:ascii="Arial" w:hAnsi="Arial" w:cs="Arial"/>
                <w:b/>
              </w:rPr>
              <w:t xml:space="preserve"> </w:t>
            </w:r>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1336514B" w:rsidR="00FC045E" w:rsidRPr="00996FAF" w:rsidRDefault="00765B1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1AF8">
                  <w:rPr>
                    <w:rFonts w:ascii="Arial" w:hAnsi="Arial" w:cs="Arial"/>
                    <w:b/>
                  </w:rPr>
                  <w:t>Compliant</w:t>
                </w:r>
              </w:sdtContent>
            </w:sdt>
            <w:r w:rsidR="00FC045E" w:rsidRPr="00996FAF" w:rsidDel="00D03094">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2137B980" w:rsidR="00FC045E" w:rsidRPr="00996FAF" w:rsidRDefault="00765B1D"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1AF8">
                  <w:rPr>
                    <w:rFonts w:ascii="Arial" w:hAnsi="Arial" w:cs="Arial"/>
                    <w:b/>
                  </w:rPr>
                  <w:t>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70EF8193" w:rsidR="00FC045E" w:rsidRPr="00996FAF" w:rsidRDefault="00765B1D"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C1AF8">
                  <w:rPr>
                    <w:rFonts w:ascii="Arial" w:hAnsi="Arial" w:cs="Arial"/>
                    <w:b/>
                  </w:rPr>
                  <w:t>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6BDD9D72"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2B48F2F2" w14:textId="2F4AE102"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984"/>
      </w:tblGrid>
      <w:tr w:rsidR="00FC045E" w:rsidRPr="00996FAF" w14:paraId="29B5A16E" w14:textId="77777777" w:rsidTr="005713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57131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
          <w:p w14:paraId="69C24718" w14:textId="29F83BFB" w:rsidR="00FC045E" w:rsidRPr="00996FAF" w:rsidRDefault="00765B1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7F6B26">
                  <w:rPr>
                    <w:rFonts w:ascii="Arial" w:hAnsi="Arial" w:cs="Arial"/>
                    <w:color w:val="auto"/>
                  </w:rPr>
                  <w:t>Compliant</w:t>
                </w:r>
              </w:sdtContent>
            </w:sdt>
          </w:p>
        </w:tc>
      </w:tr>
      <w:tr w:rsidR="00FC045E" w:rsidRPr="00996FAF" w14:paraId="61016338" w14:textId="77777777" w:rsidTr="005713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
          <w:p w14:paraId="4F53E83E" w14:textId="32801406" w:rsidR="00FC045E" w:rsidRPr="00996FAF" w:rsidRDefault="00765B1D"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7F6B2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9BA2FC7" w14:textId="77777777" w:rsidTr="0057131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1C885DD5"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
          <w:p w14:paraId="7BCCC54E" w14:textId="17119155" w:rsidR="00FC045E" w:rsidRPr="00996FAF" w:rsidRDefault="00765B1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7F6B2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9FCDE27" w14:textId="77777777" w:rsidTr="005713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
          <w:p w14:paraId="05ABC6F8" w14:textId="0025E2D6" w:rsidR="00FC045E" w:rsidRPr="00996FAF" w:rsidRDefault="00765B1D"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7F6B2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4AEE267" w14:textId="77777777" w:rsidTr="0057131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 xml:space="preserve">Information provided to each consumer is current, accurate and timely, and communicated </w:t>
            </w:r>
            <w:proofErr w:type="gramStart"/>
            <w:r w:rsidRPr="00996FAF">
              <w:t>in a way that is clear</w:t>
            </w:r>
            <w:proofErr w:type="gramEnd"/>
            <w:r w:rsidRPr="00996FAF">
              <w:t>, easy to understand and enables them to exercise choice.</w:t>
            </w:r>
          </w:p>
        </w:tc>
        <w:tc>
          <w:tcPr>
            <w:tcW w:w="1984" w:type="dxa"/>
            <w:shd w:val="clear" w:color="auto" w:fill="auto"/>
            <w:vAlign w:val="top"/>
          </w:tcPr>
          <w:p w14:paraId="7A6AF7BC" w14:textId="5124108E" w:rsidR="00FC045E" w:rsidRPr="00996FAF" w:rsidRDefault="00765B1D"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7F6B26">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1203313" w14:textId="77777777" w:rsidTr="005713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proofErr w:type="gramStart"/>
            <w:r w:rsidRPr="00996FAF">
              <w:rPr>
                <w:rFonts w:ascii="Arial" w:hAnsi="Arial" w:cs="Arial"/>
              </w:rPr>
              <w:t>respected</w:t>
            </w:r>
            <w:proofErr w:type="gramEnd"/>
            <w:r w:rsidRPr="00996FAF">
              <w:rPr>
                <w:rFonts w:ascii="Arial" w:hAnsi="Arial" w:cs="Arial"/>
              </w:rPr>
              <w:t xml:space="preserve"> and personal information is kept confidential.</w:t>
            </w:r>
          </w:p>
        </w:tc>
        <w:tc>
          <w:tcPr>
            <w:tcW w:w="1984" w:type="dxa"/>
            <w:shd w:val="clear" w:color="auto" w:fill="auto"/>
            <w:vAlign w:val="top"/>
          </w:tcPr>
          <w:p w14:paraId="1EF7BD27" w14:textId="4C0B39F6" w:rsidR="00FC045E" w:rsidRPr="00996FAF" w:rsidRDefault="00765B1D"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7F6B26">
                  <w:rPr>
                    <w:rFonts w:ascii="Arial" w:hAnsi="Arial" w:cs="Arial"/>
                    <w:color w:val="auto"/>
                  </w:rPr>
                  <w:t>Compliant</w:t>
                </w:r>
              </w:sdtContent>
            </w:sdt>
            <w:r w:rsidR="00FC045E" w:rsidRPr="00996FAF" w:rsidDel="00201C79">
              <w:rPr>
                <w:rFonts w:ascii="Arial" w:hAnsi="Arial" w:cs="Arial"/>
                <w:color w:val="0000FF"/>
              </w:rPr>
              <w:t xml:space="preserve"> </w:t>
            </w:r>
          </w:p>
        </w:tc>
      </w:tr>
    </w:tbl>
    <w:p w14:paraId="6B542954" w14:textId="77777777" w:rsidR="001A5684" w:rsidRDefault="001A5684" w:rsidP="00571317">
      <w:pPr>
        <w:pStyle w:val="Heading20"/>
        <w:spacing w:before="240"/>
      </w:pPr>
      <w:r w:rsidRPr="00996FAF">
        <w:t>Findings</w:t>
      </w:r>
    </w:p>
    <w:p w14:paraId="3052952F" w14:textId="36846828" w:rsidR="001B2A6C" w:rsidRPr="001B2A6C" w:rsidRDefault="00671858" w:rsidP="001B2A6C">
      <w:pPr>
        <w:pStyle w:val="NormalArial"/>
      </w:pPr>
      <w:r>
        <w:t>C</w:t>
      </w:r>
      <w:r w:rsidRPr="00671858">
        <w:t>onsumers said they fe</w:t>
      </w:r>
      <w:r>
        <w:t>lt</w:t>
      </w:r>
      <w:r w:rsidRPr="00671858">
        <w:t xml:space="preserve"> staff treat</w:t>
      </w:r>
      <w:r>
        <w:t>ed</w:t>
      </w:r>
      <w:r w:rsidRPr="00671858">
        <w:t xml:space="preserve"> them with dignity and respect and </w:t>
      </w:r>
      <w:r w:rsidRPr="00657DD5">
        <w:t xml:space="preserve">valued </w:t>
      </w:r>
      <w:r w:rsidR="006D6EC2" w:rsidRPr="00657DD5">
        <w:t xml:space="preserve">them </w:t>
      </w:r>
      <w:r w:rsidRPr="00657DD5">
        <w:t>as individuals.</w:t>
      </w:r>
      <w:r w:rsidR="001B2A6C" w:rsidRPr="00657DD5">
        <w:rPr>
          <w:rFonts w:ascii="Fira Sans Light" w:hAnsi="Fira Sans Light" w:cstheme="minorBidi"/>
        </w:rPr>
        <w:t xml:space="preserve"> </w:t>
      </w:r>
      <w:r w:rsidR="001B2A6C" w:rsidRPr="00657DD5">
        <w:t>Policies on creating a diverse and inclusive culture guided staff practice</w:t>
      </w:r>
      <w:r w:rsidRPr="00657DD5">
        <w:t xml:space="preserve"> </w:t>
      </w:r>
      <w:r w:rsidR="001B2A6C" w:rsidRPr="00657DD5">
        <w:t xml:space="preserve">and staff described how they treated consumers with respect through acknowledging their choices </w:t>
      </w:r>
      <w:r w:rsidR="006D6EC2" w:rsidRPr="00657DD5">
        <w:t>and</w:t>
      </w:r>
      <w:r w:rsidR="006D6EC2">
        <w:t xml:space="preserve"> </w:t>
      </w:r>
      <w:r w:rsidR="001B2A6C" w:rsidRPr="001B2A6C">
        <w:t xml:space="preserve">building rapport by investing the time to understand their background, life history and needs. Care planning documentation evidenced consumers' culture, diversity and identity </w:t>
      </w:r>
      <w:r w:rsidR="001B2A6C">
        <w:t>was</w:t>
      </w:r>
      <w:r w:rsidR="001B2A6C" w:rsidRPr="001B2A6C">
        <w:t xml:space="preserve"> acknowledged</w:t>
      </w:r>
      <w:r w:rsidR="002334C8">
        <w:t>.</w:t>
      </w:r>
    </w:p>
    <w:p w14:paraId="2448E787" w14:textId="623197FE" w:rsidR="00A51CB2" w:rsidRPr="00A51CB2" w:rsidRDefault="00A51CB2" w:rsidP="00A51CB2">
      <w:pPr>
        <w:pStyle w:val="NormalArial"/>
      </w:pPr>
      <w:r w:rsidRPr="00A51CB2">
        <w:t>Consumers confirmed the service recognise</w:t>
      </w:r>
      <w:r>
        <w:t>d</w:t>
      </w:r>
      <w:r w:rsidRPr="00A51CB2">
        <w:t xml:space="preserve"> and respect</w:t>
      </w:r>
      <w:r>
        <w:t xml:space="preserve">ed </w:t>
      </w:r>
      <w:r w:rsidRPr="00A51CB2">
        <w:t>their cultural background and provide</w:t>
      </w:r>
      <w:r>
        <w:t>d</w:t>
      </w:r>
      <w:r w:rsidRPr="00A51CB2">
        <w:t xml:space="preserve"> care consistent with their cultural preferences. Staff identif</w:t>
      </w:r>
      <w:r>
        <w:t>ied</w:t>
      </w:r>
      <w:r w:rsidRPr="00A51CB2">
        <w:t xml:space="preserve"> consumers from a culturally diverse background and provide</w:t>
      </w:r>
      <w:r>
        <w:t>d</w:t>
      </w:r>
      <w:r w:rsidRPr="00A51CB2">
        <w:t xml:space="preserve"> information relevant to ensuring each consumer receive</w:t>
      </w:r>
      <w:r>
        <w:t>d</w:t>
      </w:r>
      <w:r w:rsidRPr="00A51CB2">
        <w:t xml:space="preserve"> the care required. Culturally and linguistically diverse consumers’ care planning documentation identified their cultural needs and preferences, and consumers reported they </w:t>
      </w:r>
      <w:r>
        <w:t>were</w:t>
      </w:r>
      <w:r w:rsidRPr="00A51CB2">
        <w:t xml:space="preserve"> provided culturally safe care and services.</w:t>
      </w:r>
    </w:p>
    <w:p w14:paraId="2E962964" w14:textId="6B2D8E6A" w:rsidR="00B04725" w:rsidRPr="00B04725" w:rsidRDefault="00B04725" w:rsidP="00B04725">
      <w:pPr>
        <w:pStyle w:val="NormalArial"/>
      </w:pPr>
      <w:r w:rsidRPr="00B04725">
        <w:t xml:space="preserve">Consumers said they </w:t>
      </w:r>
      <w:r>
        <w:t>were</w:t>
      </w:r>
      <w:r w:rsidRPr="00B04725">
        <w:t xml:space="preserve"> given choice about how and when care </w:t>
      </w:r>
      <w:r>
        <w:t>was</w:t>
      </w:r>
      <w:r w:rsidRPr="00B04725">
        <w:t xml:space="preserve"> provided, and their choices </w:t>
      </w:r>
      <w:r>
        <w:t>were</w:t>
      </w:r>
      <w:r w:rsidRPr="00B04725">
        <w:t xml:space="preserve"> considered and respected by staff. </w:t>
      </w:r>
      <w:r>
        <w:t>S</w:t>
      </w:r>
      <w:r w:rsidRPr="00B04725">
        <w:t>taff describe</w:t>
      </w:r>
      <w:r>
        <w:t>d</w:t>
      </w:r>
      <w:r w:rsidRPr="00B04725">
        <w:t xml:space="preserve"> how they support</w:t>
      </w:r>
      <w:r>
        <w:t>ed</w:t>
      </w:r>
      <w:r w:rsidRPr="00B04725">
        <w:t xml:space="preserve"> consumers to make </w:t>
      </w:r>
      <w:r w:rsidR="00673FCB">
        <w:t>decisions</w:t>
      </w:r>
      <w:r w:rsidRPr="00B04725">
        <w:t xml:space="preserve">, maintain independence and relationships of choice. Care planning documentation </w:t>
      </w:r>
      <w:r>
        <w:t xml:space="preserve">reflected </w:t>
      </w:r>
      <w:r w:rsidRPr="00B04725">
        <w:t>consumers’ individual choices around care deliver</w:t>
      </w:r>
      <w:r>
        <w:t>y</w:t>
      </w:r>
      <w:r w:rsidRPr="00B04725">
        <w:t xml:space="preserve">, who </w:t>
      </w:r>
      <w:r w:rsidR="009E5F1D" w:rsidRPr="00657DD5">
        <w:t>was</w:t>
      </w:r>
      <w:r w:rsidRPr="00657DD5">
        <w:t xml:space="preserve"> involved in their care and how the service </w:t>
      </w:r>
      <w:r w:rsidR="009E5F1D" w:rsidRPr="00657DD5">
        <w:t xml:space="preserve">supported </w:t>
      </w:r>
      <w:r w:rsidRPr="00657DD5">
        <w:t>them in maintaining relationships important</w:t>
      </w:r>
      <w:r w:rsidRPr="00B04725">
        <w:t xml:space="preserve"> to them.</w:t>
      </w:r>
    </w:p>
    <w:p w14:paraId="1FA8DE48" w14:textId="77777777" w:rsidR="00286D69" w:rsidRDefault="00B04725" w:rsidP="0036130C">
      <w:pPr>
        <w:pStyle w:val="NormalArial"/>
      </w:pPr>
      <w:r w:rsidRPr="00B04725">
        <w:lastRenderedPageBreak/>
        <w:t>Consumers described how the service support</w:t>
      </w:r>
      <w:r>
        <w:t>ed</w:t>
      </w:r>
      <w:r w:rsidRPr="00B04725">
        <w:t xml:space="preserve"> them to take risks</w:t>
      </w:r>
      <w:r>
        <w:t xml:space="preserve">, </w:t>
      </w:r>
      <w:r w:rsidRPr="00B04725">
        <w:t>such as self-medicating, leaving the service independently and smoking.</w:t>
      </w:r>
      <w:r>
        <w:t xml:space="preserve"> S</w:t>
      </w:r>
      <w:r w:rsidRPr="00B04725">
        <w:t xml:space="preserve">taff demonstrated </w:t>
      </w:r>
      <w:r>
        <w:t>awareness</w:t>
      </w:r>
      <w:r w:rsidRPr="00B04725">
        <w:t xml:space="preserve"> of the risks taken by consumers, and said they support</w:t>
      </w:r>
      <w:r>
        <w:t>ed</w:t>
      </w:r>
      <w:r w:rsidRPr="00B04725">
        <w:t xml:space="preserve"> the consumer’s wishes to take risks to live the way they chose but </w:t>
      </w:r>
      <w:r>
        <w:t>were</w:t>
      </w:r>
      <w:r w:rsidRPr="00B04725">
        <w:t xml:space="preserve"> also committed to ensuring </w:t>
      </w:r>
      <w:r>
        <w:t xml:space="preserve">mitigation </w:t>
      </w:r>
      <w:r w:rsidRPr="00B04725">
        <w:t xml:space="preserve">strategies </w:t>
      </w:r>
      <w:r>
        <w:t>were</w:t>
      </w:r>
      <w:r w:rsidRPr="00B04725">
        <w:t xml:space="preserve"> in place</w:t>
      </w:r>
      <w:r>
        <w:t>.</w:t>
      </w:r>
      <w:r w:rsidRPr="00B04725">
        <w:t xml:space="preserve"> </w:t>
      </w:r>
      <w:r>
        <w:t>A</w:t>
      </w:r>
      <w:r w:rsidRPr="00B04725">
        <w:t xml:space="preserve"> dignity of risk policy outlined the service's approach to allowing consumers to make informed choices and in doing so, allow</w:t>
      </w:r>
      <w:r>
        <w:t>ed</w:t>
      </w:r>
      <w:r w:rsidRPr="00B04725">
        <w:t xml:space="preserve"> them to live life the way they chose.</w:t>
      </w:r>
    </w:p>
    <w:p w14:paraId="3E876168" w14:textId="4DBD6D8C" w:rsidR="00286D69" w:rsidRDefault="00286D69" w:rsidP="00286D69">
      <w:pPr>
        <w:pStyle w:val="NormalArial"/>
      </w:pPr>
      <w:r w:rsidRPr="00286D69">
        <w:t xml:space="preserve">Consumers described the information </w:t>
      </w:r>
      <w:r w:rsidRPr="0090116B">
        <w:t xml:space="preserve">they </w:t>
      </w:r>
      <w:r w:rsidR="00D74EA5" w:rsidRPr="0090116B">
        <w:t xml:space="preserve">received </w:t>
      </w:r>
      <w:r w:rsidRPr="0090116B">
        <w:t>to</w:t>
      </w:r>
      <w:r w:rsidRPr="00286D69">
        <w:t xml:space="preserve"> help them make decisions</w:t>
      </w:r>
      <w:r>
        <w:t>,</w:t>
      </w:r>
      <w:r w:rsidRPr="00286D69">
        <w:t xml:space="preserve"> </w:t>
      </w:r>
      <w:r>
        <w:t>f</w:t>
      </w:r>
      <w:r w:rsidRPr="00286D69">
        <w:t xml:space="preserve">or example, </w:t>
      </w:r>
      <w:r>
        <w:t>being given</w:t>
      </w:r>
      <w:r w:rsidRPr="00286D69">
        <w:t xml:space="preserve"> a copy of the activity schedule each month and daily activities posted on a board in communal areas. Staff describe</w:t>
      </w:r>
      <w:r>
        <w:t>d</w:t>
      </w:r>
      <w:r w:rsidRPr="00286D69">
        <w:t xml:space="preserve"> ways in which information </w:t>
      </w:r>
      <w:r>
        <w:t>was</w:t>
      </w:r>
      <w:r w:rsidRPr="00286D69">
        <w:t xml:space="preserve"> provided to consumers, in line with their needs and preferences.</w:t>
      </w:r>
      <w:r w:rsidRPr="00286D69">
        <w:rPr>
          <w:rFonts w:eastAsia="Times New Roman"/>
          <w:color w:val="000000"/>
          <w:lang w:eastAsia="en-AU"/>
        </w:rPr>
        <w:t xml:space="preserve"> </w:t>
      </w:r>
      <w:r>
        <w:t>I</w:t>
      </w:r>
      <w:r w:rsidRPr="00286D69">
        <w:t>nformation such as activity schedules, complaints processes, advocacy support and upcoming allied health visits were displayed on noticeboards.</w:t>
      </w:r>
    </w:p>
    <w:p w14:paraId="4B276AAC" w14:textId="109C8DB7" w:rsidR="00286D69" w:rsidRPr="00286D69" w:rsidRDefault="00E31387" w:rsidP="00286D69">
      <w:pPr>
        <w:pStyle w:val="NormalArial"/>
      </w:pPr>
      <w:r>
        <w:t>C</w:t>
      </w:r>
      <w:r w:rsidRPr="00E31387">
        <w:t xml:space="preserve">onsumers and representatives said their privacy </w:t>
      </w:r>
      <w:r>
        <w:t>was</w:t>
      </w:r>
      <w:r w:rsidRPr="00E31387">
        <w:t xml:space="preserve"> respected by staff.</w:t>
      </w:r>
      <w:r>
        <w:t xml:space="preserve"> </w:t>
      </w:r>
      <w:r w:rsidRPr="00E31387">
        <w:t>Staff describe</w:t>
      </w:r>
      <w:r>
        <w:t>d</w:t>
      </w:r>
      <w:r w:rsidRPr="00E31387">
        <w:t xml:space="preserve"> the practical ways they respect</w:t>
      </w:r>
      <w:r>
        <w:t>ed</w:t>
      </w:r>
      <w:r w:rsidRPr="00E31387">
        <w:t xml:space="preserve"> personal privacy of consumers </w:t>
      </w:r>
      <w:r>
        <w:t xml:space="preserve">such as </w:t>
      </w:r>
      <w:r w:rsidRPr="00E31387">
        <w:t>knocking before entering rooms and closing doors when delivering personal and clinical care</w:t>
      </w:r>
      <w:r>
        <w:t>.</w:t>
      </w:r>
      <w:r w:rsidRPr="00E31387">
        <w:t xml:space="preserve"> </w:t>
      </w:r>
      <w:r>
        <w:t>P</w:t>
      </w:r>
      <w:r w:rsidRPr="00E31387">
        <w:t xml:space="preserve">rotocols </w:t>
      </w:r>
      <w:r>
        <w:t xml:space="preserve">were </w:t>
      </w:r>
      <w:r w:rsidRPr="00E31387">
        <w:t>in place to protect consumer privacy.</w:t>
      </w:r>
      <w:r w:rsidR="001229EA">
        <w:t xml:space="preserve"> Computers, storing consumers personal information were locked when not attended to ensure confidentiality was maintained.</w:t>
      </w:r>
    </w:p>
    <w:p w14:paraId="16C27C05" w14:textId="6AB0A75F"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FC045E" w:rsidRPr="00996FAF" w14:paraId="25B20599" w14:textId="77777777" w:rsidTr="005713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E391742" w14:textId="77777777" w:rsidTr="00571317">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8D8158"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04A7E0BE"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37658F59" w14:textId="6985317A" w:rsidR="00FC045E" w:rsidRPr="00996FAF" w:rsidRDefault="00765B1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BF49F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7C0B5B0" w14:textId="77777777" w:rsidTr="005713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F3E1537"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0BC0E1CF"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959" w:type="pct"/>
            <w:shd w:val="clear" w:color="auto" w:fill="auto"/>
            <w:vAlign w:val="top"/>
          </w:tcPr>
          <w:p w14:paraId="01A37B60" w14:textId="5802A672" w:rsidR="00FC045E" w:rsidRPr="00996FAF" w:rsidRDefault="00765B1D"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BF49F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535D3D1" w14:textId="77777777" w:rsidTr="00571317">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7071A6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
          <w:p w14:paraId="268C8B01"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
          <w:p w14:paraId="2CA4B162" w14:textId="506E88A3" w:rsidR="00FC045E" w:rsidRPr="00996FAF" w:rsidRDefault="00765B1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BF49F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0132660B" w14:textId="77777777" w:rsidTr="005713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D0BE340"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262" w:type="pct"/>
            <w:shd w:val="clear" w:color="auto" w:fill="auto"/>
            <w:vAlign w:val="top"/>
          </w:tcPr>
          <w:p w14:paraId="0C19DE6D"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
          <w:p w14:paraId="5776BCB6" w14:textId="3948FE47" w:rsidR="00FC045E" w:rsidRPr="00996FAF" w:rsidRDefault="00765B1D"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BF49F9">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B249CBF" w14:textId="77777777" w:rsidTr="00571317">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058151E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4D2F83E0"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59" w:type="pct"/>
            <w:shd w:val="clear" w:color="auto" w:fill="auto"/>
            <w:vAlign w:val="top"/>
          </w:tcPr>
          <w:p w14:paraId="32E30ADD" w14:textId="4BB85610" w:rsidR="00FC045E" w:rsidRPr="00996FAF" w:rsidRDefault="00765B1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BF49F9">
                  <w:rPr>
                    <w:rFonts w:ascii="Arial" w:hAnsi="Arial" w:cs="Arial"/>
                    <w:color w:val="auto"/>
                  </w:rPr>
                  <w:t>Compliant</w:t>
                </w:r>
              </w:sdtContent>
            </w:sdt>
            <w:r w:rsidR="00FC045E" w:rsidRPr="00996FAF" w:rsidDel="00201C79">
              <w:rPr>
                <w:rFonts w:ascii="Arial" w:hAnsi="Arial" w:cs="Arial"/>
                <w:color w:val="0000FF"/>
              </w:rPr>
              <w:t xml:space="preserve"> </w:t>
            </w:r>
          </w:p>
        </w:tc>
      </w:tr>
    </w:tbl>
    <w:p w14:paraId="569E2AC5" w14:textId="77777777" w:rsidR="00D87E7C" w:rsidRDefault="00D87E7C" w:rsidP="00571317">
      <w:pPr>
        <w:pStyle w:val="Heading20"/>
        <w:spacing w:before="240"/>
      </w:pPr>
      <w:r w:rsidRPr="00996FAF">
        <w:t>Findings</w:t>
      </w:r>
    </w:p>
    <w:p w14:paraId="73983638" w14:textId="4029BFAD" w:rsidR="00B87E70" w:rsidRPr="00B87E70" w:rsidRDefault="00BF49F9" w:rsidP="0036130C">
      <w:pPr>
        <w:pStyle w:val="NormalArial"/>
        <w:rPr>
          <w:color w:val="auto"/>
        </w:rPr>
      </w:pPr>
      <w:r w:rsidRPr="00BF49F9">
        <w:t xml:space="preserve">Following a previous performance assessment, the service was found non-compliant with Requirement </w:t>
      </w:r>
      <w:bookmarkStart w:id="1" w:name="_Hlk122076433"/>
      <w:r w:rsidRPr="00BF49F9">
        <w:t xml:space="preserve">2(3)(e), </w:t>
      </w:r>
      <w:bookmarkEnd w:id="1"/>
      <w:r w:rsidRPr="00BF49F9">
        <w:t>evidence within th</w:t>
      </w:r>
      <w:r w:rsidR="00303BA7">
        <w:t>is</w:t>
      </w:r>
      <w:r w:rsidRPr="00BF49F9">
        <w:t xml:space="preserve"> Site Audit report supports the service has implemented improvements to address the non-compliance and is now compliant with </w:t>
      </w:r>
      <w:r>
        <w:t>the</w:t>
      </w:r>
      <w:r w:rsidRPr="00BF49F9">
        <w:t xml:space="preserve"> requirement, </w:t>
      </w:r>
      <w:r w:rsidRPr="0090116B">
        <w:t xml:space="preserve">having </w:t>
      </w:r>
      <w:r w:rsidR="00032811">
        <w:t>increased clinical oversight of consumer’s care documentation and regular</w:t>
      </w:r>
      <w:r w:rsidR="00B87E70" w:rsidRPr="00B87E70">
        <w:rPr>
          <w:color w:val="auto"/>
        </w:rPr>
        <w:t xml:space="preserve"> audits ensure all </w:t>
      </w:r>
      <w:r w:rsidR="00032811">
        <w:rPr>
          <w:color w:val="auto"/>
        </w:rPr>
        <w:t xml:space="preserve">care interventions are documented </w:t>
      </w:r>
      <w:r w:rsidR="00B87E70" w:rsidRPr="00B87E70">
        <w:rPr>
          <w:color w:val="auto"/>
        </w:rPr>
        <w:t>accurate</w:t>
      </w:r>
      <w:r w:rsidR="00032811">
        <w:rPr>
          <w:color w:val="auto"/>
        </w:rPr>
        <w:t>ly</w:t>
      </w:r>
      <w:r w:rsidR="00B87E70" w:rsidRPr="00B87E70">
        <w:rPr>
          <w:color w:val="auto"/>
        </w:rPr>
        <w:t xml:space="preserve">. In addition, </w:t>
      </w:r>
      <w:r w:rsidR="00032811">
        <w:rPr>
          <w:color w:val="auto"/>
        </w:rPr>
        <w:t>weekly management meetings are held and consumers who are deemed high-risk are discussed routinely</w:t>
      </w:r>
      <w:r w:rsidR="00B87E70">
        <w:rPr>
          <w:color w:val="auto"/>
        </w:rPr>
        <w:t>.</w:t>
      </w:r>
    </w:p>
    <w:p w14:paraId="66FA8C86" w14:textId="2DC8FEB5" w:rsidR="00B87E70" w:rsidRDefault="00A66864" w:rsidP="0036130C">
      <w:pPr>
        <w:pStyle w:val="NormalArial"/>
      </w:pPr>
      <w:r w:rsidRPr="00A66864">
        <w:t>Consumers and representatives co</w:t>
      </w:r>
      <w:r w:rsidRPr="0090116B">
        <w:t xml:space="preserve">nfirmed </w:t>
      </w:r>
      <w:r w:rsidR="00303BA7">
        <w:t xml:space="preserve">they participate in the assessment and care planning processes. </w:t>
      </w:r>
      <w:r w:rsidRPr="0090116B">
        <w:t>Staff described the assessm</w:t>
      </w:r>
      <w:r w:rsidRPr="00A66864">
        <w:t>ent and care planning process,</w:t>
      </w:r>
      <w:r w:rsidR="00303BA7">
        <w:t xml:space="preserve"> undertaken upon entry</w:t>
      </w:r>
      <w:r w:rsidRPr="00A66864">
        <w:t xml:space="preserve"> and how it inform</w:t>
      </w:r>
      <w:r>
        <w:t>ed</w:t>
      </w:r>
      <w:r w:rsidRPr="00A66864">
        <w:t xml:space="preserve"> the delivery of care.</w:t>
      </w:r>
      <w:r w:rsidRPr="00A66864">
        <w:rPr>
          <w:rFonts w:eastAsia="Times New Roman"/>
          <w:szCs w:val="22"/>
          <w:lang w:eastAsia="en-AU"/>
        </w:rPr>
        <w:t xml:space="preserve"> </w:t>
      </w:r>
      <w:r w:rsidRPr="00A66864">
        <w:t xml:space="preserve">Care planning documentation detailed the </w:t>
      </w:r>
      <w:r w:rsidR="00303BA7">
        <w:t xml:space="preserve">assessments undertaken, including an assessment to identify risks to individuals </w:t>
      </w:r>
      <w:r w:rsidRPr="00A66864">
        <w:t>and the strategies to reduce or eliminate those risks.</w:t>
      </w:r>
    </w:p>
    <w:p w14:paraId="3CF650FA" w14:textId="1CAB268B" w:rsidR="00303BA7" w:rsidRDefault="00443213" w:rsidP="00443213">
      <w:pPr>
        <w:pStyle w:val="NormalArial"/>
        <w:rPr>
          <w:rFonts w:eastAsia="Times New Roman"/>
          <w:szCs w:val="22"/>
          <w:lang w:eastAsia="en-AU"/>
        </w:rPr>
      </w:pPr>
      <w:r w:rsidRPr="00443213">
        <w:t>Consumers said the service identifie</w:t>
      </w:r>
      <w:r>
        <w:t>d</w:t>
      </w:r>
      <w:r w:rsidRPr="00443213">
        <w:t xml:space="preserve"> and </w:t>
      </w:r>
      <w:r w:rsidRPr="0090116B">
        <w:t>addressed</w:t>
      </w:r>
      <w:r w:rsidR="0007167E" w:rsidRPr="0090116B">
        <w:t xml:space="preserve"> </w:t>
      </w:r>
      <w:r w:rsidRPr="0090116B">
        <w:t>the</w:t>
      </w:r>
      <w:r w:rsidR="0007167E" w:rsidRPr="0090116B">
        <w:t>ir</w:t>
      </w:r>
      <w:r w:rsidRPr="0090116B">
        <w:t xml:space="preserve"> needs, goals and preferences and </w:t>
      </w:r>
      <w:r w:rsidR="00303BA7">
        <w:t xml:space="preserve">confirmed </w:t>
      </w:r>
      <w:r w:rsidRPr="0090116B">
        <w:t xml:space="preserve">advance care </w:t>
      </w:r>
      <w:r w:rsidR="00303BA7">
        <w:t>was</w:t>
      </w:r>
      <w:r w:rsidRPr="0090116B">
        <w:t xml:space="preserve"> discussed on entry t</w:t>
      </w:r>
      <w:r w:rsidR="00D640C1" w:rsidRPr="0090116B">
        <w:t>o t</w:t>
      </w:r>
      <w:r w:rsidRPr="0090116B">
        <w:t>he service. Staff described how they ensured assessments and care planning were reflective of current needs and described the service's approach to end-of-life discussions and planning. Consumer files reflected current needs of consumers and included advance care plans where consumers or representatives wished to complete one.</w:t>
      </w:r>
    </w:p>
    <w:p w14:paraId="789632ED" w14:textId="31AA781A" w:rsidR="00443213" w:rsidRDefault="00F77A27" w:rsidP="00443213">
      <w:pPr>
        <w:pStyle w:val="NormalArial"/>
      </w:pPr>
      <w:r w:rsidRPr="0090116B">
        <w:lastRenderedPageBreak/>
        <w:t>Consumers confirmed</w:t>
      </w:r>
      <w:r w:rsidRPr="00F77A27">
        <w:t xml:space="preserve"> they, or those important to them, </w:t>
      </w:r>
      <w:r w:rsidR="000549A6">
        <w:t>were</w:t>
      </w:r>
      <w:r w:rsidRPr="00F77A27">
        <w:t xml:space="preserve"> involved in assessment and care planning. Management described partnering with consumers and representatives in assessments and care planning such as through in-person meetings, telephone conversations or via email.</w:t>
      </w:r>
      <w:r w:rsidR="000549A6" w:rsidRPr="000549A6">
        <w:rPr>
          <w:rFonts w:eastAsia="Times New Roman"/>
          <w:color w:val="000000"/>
          <w:lang w:eastAsia="en-AU"/>
        </w:rPr>
        <w:t xml:space="preserve"> </w:t>
      </w:r>
      <w:r w:rsidR="000549A6">
        <w:t>C</w:t>
      </w:r>
      <w:r w:rsidR="000549A6" w:rsidRPr="000549A6">
        <w:t xml:space="preserve">are planning documentation evidenced </w:t>
      </w:r>
      <w:r w:rsidR="002910D0">
        <w:t xml:space="preserve">medical officers and allied health professionals are regularly involved in assessing the consumer and </w:t>
      </w:r>
      <w:r w:rsidR="000549A6" w:rsidRPr="000549A6">
        <w:t>representative</w:t>
      </w:r>
      <w:r w:rsidR="000549A6">
        <w:t>s</w:t>
      </w:r>
      <w:r w:rsidR="000549A6" w:rsidRPr="000549A6">
        <w:t xml:space="preserve"> </w:t>
      </w:r>
      <w:r w:rsidR="000549A6">
        <w:t>were</w:t>
      </w:r>
      <w:r w:rsidR="000549A6" w:rsidRPr="000549A6">
        <w:t xml:space="preserve"> regularly updated and informed</w:t>
      </w:r>
      <w:r w:rsidR="002910D0">
        <w:t>.</w:t>
      </w:r>
    </w:p>
    <w:p w14:paraId="6193CC8A" w14:textId="6CF25C0A" w:rsidR="000549A6" w:rsidRDefault="000549A6" w:rsidP="000549A6">
      <w:pPr>
        <w:pStyle w:val="NormalArial"/>
      </w:pPr>
      <w:r w:rsidRPr="000549A6">
        <w:t>Consumers reported the service effectively ke</w:t>
      </w:r>
      <w:r>
        <w:t>pt</w:t>
      </w:r>
      <w:r w:rsidRPr="000549A6">
        <w:t xml:space="preserve"> them up to date and informed about care and services, </w:t>
      </w:r>
      <w:r>
        <w:t xml:space="preserve">including </w:t>
      </w:r>
      <w:r w:rsidRPr="000549A6">
        <w:t xml:space="preserve">care plans </w:t>
      </w:r>
      <w:r>
        <w:t>being</w:t>
      </w:r>
      <w:r w:rsidRPr="000549A6">
        <w:t xml:space="preserve"> accessible</w:t>
      </w:r>
      <w:r>
        <w:t>.</w:t>
      </w:r>
      <w:r w:rsidRPr="000549A6">
        <w:rPr>
          <w:rFonts w:eastAsia="Times New Roman"/>
          <w:szCs w:val="22"/>
          <w:lang w:eastAsia="en-AU"/>
        </w:rPr>
        <w:t xml:space="preserve"> </w:t>
      </w:r>
      <w:r w:rsidRPr="000549A6">
        <w:t>Care documentation such as progress notes and case conference forms evidenced the service update</w:t>
      </w:r>
      <w:r>
        <w:t>d</w:t>
      </w:r>
      <w:r w:rsidRPr="000549A6">
        <w:t xml:space="preserve"> consumers and representatives on care outcomes in-person, over the telephone or through emails.</w:t>
      </w:r>
      <w:r>
        <w:t xml:space="preserve"> An</w:t>
      </w:r>
      <w:r w:rsidRPr="000549A6">
        <w:rPr>
          <w:rFonts w:eastAsia="Calibri"/>
          <w:color w:val="000000"/>
        </w:rPr>
        <w:t xml:space="preserve"> </w:t>
      </w:r>
      <w:r>
        <w:t>electronic care management system</w:t>
      </w:r>
      <w:r w:rsidRPr="000549A6">
        <w:t xml:space="preserve"> allow</w:t>
      </w:r>
      <w:r>
        <w:t>ed</w:t>
      </w:r>
      <w:r w:rsidRPr="000549A6">
        <w:t xml:space="preserve"> for a summary care plan to be generated and available for presentation to consumers and representatives.</w:t>
      </w:r>
    </w:p>
    <w:p w14:paraId="0CDBAA2D" w14:textId="28C1D8A8" w:rsidR="0087700C" w:rsidRPr="00334B7D" w:rsidRDefault="00A934D0" w:rsidP="0036130C">
      <w:pPr>
        <w:pStyle w:val="NormalArial"/>
      </w:pPr>
      <w:r>
        <w:t>C</w:t>
      </w:r>
      <w:r w:rsidRPr="00A934D0">
        <w:t>onsumers reported staff regularly discuss</w:t>
      </w:r>
      <w:r>
        <w:t>ed</w:t>
      </w:r>
      <w:r w:rsidRPr="00A934D0">
        <w:t xml:space="preserve"> their care needs with them, and when any incidents or changes occu</w:t>
      </w:r>
      <w:r>
        <w:t>r</w:t>
      </w:r>
      <w:r w:rsidRPr="00A934D0">
        <w:t>r</w:t>
      </w:r>
      <w:r>
        <w:t>ed</w:t>
      </w:r>
      <w:r w:rsidRPr="00A934D0">
        <w:t xml:space="preserve"> the consumer's care </w:t>
      </w:r>
      <w:r>
        <w:t>was</w:t>
      </w:r>
      <w:r w:rsidRPr="00A934D0">
        <w:t xml:space="preserve"> reviewed in a timely manner. </w:t>
      </w:r>
      <w:r w:rsidR="00953803" w:rsidRPr="00953803">
        <w:t>C</w:t>
      </w:r>
      <w:r w:rsidR="002910D0">
        <w:t>onsumer</w:t>
      </w:r>
      <w:r w:rsidR="00032811">
        <w:t>’s</w:t>
      </w:r>
      <w:r w:rsidR="002910D0">
        <w:t xml:space="preserve"> files</w:t>
      </w:r>
      <w:r w:rsidR="00953803" w:rsidRPr="00953803">
        <w:t xml:space="preserve"> demonstrated care and services were reviewed regularly for effectiveness, and when circumstances changed </w:t>
      </w:r>
      <w:r w:rsidR="00032811">
        <w:t xml:space="preserve">such as increased pain </w:t>
      </w:r>
      <w:r w:rsidR="00953803" w:rsidRPr="00953803">
        <w:t xml:space="preserve">or </w:t>
      </w:r>
      <w:r w:rsidR="00032811">
        <w:t>a new wound appeared, the care provided was reviewed and updated with any</w:t>
      </w:r>
      <w:r w:rsidR="002A6871">
        <w:t xml:space="preserve"> new</w:t>
      </w:r>
      <w:r w:rsidR="00032811">
        <w:t xml:space="preserve"> interventions following re-assessment. </w:t>
      </w:r>
      <w:r>
        <w:t>S</w:t>
      </w:r>
      <w:r w:rsidRPr="00A934D0">
        <w:t>taff describe</w:t>
      </w:r>
      <w:r>
        <w:t>d</w:t>
      </w:r>
      <w:r w:rsidRPr="00A934D0">
        <w:t xml:space="preserve"> how consumer care plans </w:t>
      </w:r>
      <w:r>
        <w:t>were</w:t>
      </w:r>
      <w:r w:rsidRPr="00A934D0">
        <w:t xml:space="preserve"> reviewed</w:t>
      </w:r>
      <w:r w:rsidR="00032811">
        <w:t xml:space="preserve"> 3 </w:t>
      </w:r>
      <w:proofErr w:type="gramStart"/>
      <w:r w:rsidR="00032811">
        <w:t>monthly</w:t>
      </w:r>
      <w:proofErr w:type="gramEnd"/>
      <w:r w:rsidR="00032811">
        <w:t>.</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26165ADA" w14:textId="77777777" w:rsidTr="005713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4C0766D" w14:textId="77777777" w:rsidTr="0057131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303AA45E" w14:textId="28C4D27C" w:rsidR="00FC045E" w:rsidRPr="00996FAF" w:rsidRDefault="00765B1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3932F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029589" w14:textId="77777777" w:rsidTr="005713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359FC2D7" w14:textId="1BF45702" w:rsidR="00FC045E" w:rsidRPr="00996FAF" w:rsidRDefault="00765B1D"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3932F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657C71" w14:textId="77777777" w:rsidTr="0057131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proofErr w:type="gramStart"/>
            <w:r w:rsidRPr="00996FAF">
              <w:rPr>
                <w:rFonts w:ascii="Arial" w:hAnsi="Arial" w:cs="Arial"/>
              </w:rPr>
              <w:t>maximised</w:t>
            </w:r>
            <w:proofErr w:type="gramEnd"/>
            <w:r w:rsidRPr="00996FAF">
              <w:rPr>
                <w:rFonts w:ascii="Arial" w:hAnsi="Arial" w:cs="Arial"/>
              </w:rPr>
              <w:t xml:space="preserve"> and their dignity preserved.</w:t>
            </w:r>
          </w:p>
        </w:tc>
        <w:tc>
          <w:tcPr>
            <w:tcW w:w="1984" w:type="dxa"/>
            <w:shd w:val="clear" w:color="auto" w:fill="auto"/>
            <w:vAlign w:val="top"/>
          </w:tcPr>
          <w:p w14:paraId="2B2D215B" w14:textId="1C7F2FF6" w:rsidR="00FC045E" w:rsidRPr="00996FAF" w:rsidRDefault="00765B1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3932F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554F804" w14:textId="77777777" w:rsidTr="005713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4118F3FD" w14:textId="31CC3CB9" w:rsidR="00FC045E" w:rsidRPr="00996FAF" w:rsidRDefault="00765B1D"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3932F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1030332" w14:textId="77777777" w:rsidTr="0057131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34F61EA9" w14:textId="22DAF154" w:rsidR="00FC045E" w:rsidRPr="00996FAF" w:rsidRDefault="00765B1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3932F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BA01DB8" w14:textId="77777777" w:rsidTr="005713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0AEC7062" w14:textId="080F144B" w:rsidR="00FC045E" w:rsidRPr="00996FAF" w:rsidRDefault="00765B1D"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3932F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CDBBB22" w14:textId="77777777" w:rsidTr="0057131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tandard and </w:t>
            </w:r>
            <w:proofErr w:type="gramStart"/>
            <w:r w:rsidRPr="00996FAF">
              <w:rPr>
                <w:rFonts w:ascii="Arial" w:hAnsi="Arial" w:cs="Arial"/>
              </w:rPr>
              <w:t>transmission based</w:t>
            </w:r>
            <w:proofErr w:type="gramEnd"/>
            <w:r w:rsidRPr="00996FAF">
              <w:rPr>
                <w:rFonts w:ascii="Arial" w:hAnsi="Arial" w:cs="Arial"/>
              </w:rPr>
              <w:t xml:space="preserve"> precautions to prevent and control infection; and</w:t>
            </w:r>
          </w:p>
          <w:p w14:paraId="1F68646D"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02E16B3D" w14:textId="61DED156" w:rsidR="00FC045E" w:rsidRPr="00996FAF" w:rsidRDefault="00765B1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3932F8">
                  <w:rPr>
                    <w:rFonts w:ascii="Arial" w:hAnsi="Arial" w:cs="Arial"/>
                    <w:color w:val="auto"/>
                  </w:rPr>
                  <w:t>Compliant</w:t>
                </w:r>
              </w:sdtContent>
            </w:sdt>
            <w:r w:rsidR="00FC045E" w:rsidRPr="00996FAF" w:rsidDel="00640D2A">
              <w:rPr>
                <w:rFonts w:ascii="Arial" w:hAnsi="Arial" w:cs="Arial"/>
                <w:color w:val="0000FF"/>
              </w:rPr>
              <w:t xml:space="preserve"> </w:t>
            </w:r>
          </w:p>
        </w:tc>
      </w:tr>
    </w:tbl>
    <w:p w14:paraId="34A6D521" w14:textId="791D96FD" w:rsidR="00D87E7C" w:rsidRDefault="00D87E7C" w:rsidP="00571317">
      <w:pPr>
        <w:pStyle w:val="Heading20"/>
        <w:spacing w:before="240"/>
      </w:pPr>
      <w:r w:rsidRPr="00996FAF">
        <w:t>Findings</w:t>
      </w:r>
      <w:r w:rsidR="00DC08A5">
        <w:t xml:space="preserve"> </w:t>
      </w:r>
    </w:p>
    <w:p w14:paraId="74D2E722" w14:textId="5ADD4DB9" w:rsidR="00BF49F9" w:rsidRPr="00BF49F9" w:rsidRDefault="00BF49F9" w:rsidP="00BF49F9">
      <w:pPr>
        <w:pStyle w:val="NormalArial"/>
        <w:rPr>
          <w:color w:val="auto"/>
        </w:rPr>
      </w:pPr>
      <w:r w:rsidRPr="00BF49F9">
        <w:t xml:space="preserve">Following a </w:t>
      </w:r>
      <w:r w:rsidR="00625504" w:rsidRPr="00BF49F9">
        <w:t>previous performance assessment</w:t>
      </w:r>
      <w:r w:rsidRPr="00BF49F9">
        <w:t>, the service was found non-compliant with Requirement 3(3)(a), evidence within th</w:t>
      </w:r>
      <w:r w:rsidR="002A6871">
        <w:t>is</w:t>
      </w:r>
      <w:r w:rsidRPr="00BF49F9">
        <w:t xml:space="preserve"> Site Audit report supports the service has implemented improvements to address the non-compliance and is now compliant with the</w:t>
      </w:r>
      <w:r>
        <w:t xml:space="preserve"> </w:t>
      </w:r>
      <w:r w:rsidRPr="00BF49F9">
        <w:t xml:space="preserve">requirement, having implemented </w:t>
      </w:r>
      <w:r w:rsidR="002A6871">
        <w:rPr>
          <w:color w:val="auto"/>
        </w:rPr>
        <w:t>actions to improve</w:t>
      </w:r>
      <w:r w:rsidR="0003680F" w:rsidRPr="0003680F">
        <w:rPr>
          <w:color w:val="auto"/>
        </w:rPr>
        <w:t xml:space="preserve"> documentation and </w:t>
      </w:r>
      <w:r w:rsidR="00293DD2">
        <w:rPr>
          <w:color w:val="auto"/>
        </w:rPr>
        <w:t>care monitoring processes</w:t>
      </w:r>
      <w:r w:rsidR="0003680F" w:rsidRPr="0003680F">
        <w:rPr>
          <w:color w:val="auto"/>
        </w:rPr>
        <w:t xml:space="preserve"> for </w:t>
      </w:r>
      <w:r w:rsidR="002A6871">
        <w:rPr>
          <w:color w:val="auto"/>
        </w:rPr>
        <w:t xml:space="preserve">consumers with </w:t>
      </w:r>
      <w:r w:rsidR="00293DD2">
        <w:rPr>
          <w:color w:val="auto"/>
        </w:rPr>
        <w:t xml:space="preserve">complex needs such as having </w:t>
      </w:r>
      <w:r w:rsidR="002A6871">
        <w:rPr>
          <w:color w:val="auto"/>
        </w:rPr>
        <w:t xml:space="preserve">a </w:t>
      </w:r>
      <w:r w:rsidR="0003680F" w:rsidRPr="0003680F">
        <w:rPr>
          <w:color w:val="auto"/>
        </w:rPr>
        <w:t>catheter, diabetes</w:t>
      </w:r>
      <w:r w:rsidR="00293DD2">
        <w:rPr>
          <w:color w:val="auto"/>
        </w:rPr>
        <w:t xml:space="preserve">, pressure injuries </w:t>
      </w:r>
      <w:r w:rsidR="002A6871">
        <w:rPr>
          <w:color w:val="auto"/>
        </w:rPr>
        <w:t>or</w:t>
      </w:r>
      <w:r w:rsidR="0003680F" w:rsidRPr="0003680F">
        <w:rPr>
          <w:color w:val="auto"/>
        </w:rPr>
        <w:t xml:space="preserve"> </w:t>
      </w:r>
      <w:r w:rsidR="002A6871">
        <w:rPr>
          <w:color w:val="auto"/>
        </w:rPr>
        <w:t xml:space="preserve">require </w:t>
      </w:r>
      <w:r w:rsidR="0003680F" w:rsidRPr="0003680F">
        <w:rPr>
          <w:color w:val="auto"/>
        </w:rPr>
        <w:t>oxygen</w:t>
      </w:r>
      <w:r w:rsidR="00445DF8">
        <w:rPr>
          <w:color w:val="auto"/>
        </w:rPr>
        <w:t xml:space="preserve"> to ensure care delivered is tailored to their needs.</w:t>
      </w:r>
    </w:p>
    <w:p w14:paraId="53E005DC" w14:textId="76FBAB70" w:rsidR="00445DF8" w:rsidRDefault="00445DF8" w:rsidP="00445DF8">
      <w:pPr>
        <w:pStyle w:val="NormalArial"/>
      </w:pPr>
      <w:r>
        <w:t>C</w:t>
      </w:r>
      <w:r w:rsidRPr="0003680F">
        <w:t xml:space="preserve">onsumers </w:t>
      </w:r>
      <w:r>
        <w:t>said</w:t>
      </w:r>
      <w:r w:rsidRPr="0003680F">
        <w:t xml:space="preserve"> they are receiving personal and clinical care </w:t>
      </w:r>
      <w:r>
        <w:t xml:space="preserve">which is </w:t>
      </w:r>
      <w:r w:rsidRPr="0003680F">
        <w:t>right for them and meets the</w:t>
      </w:r>
      <w:r>
        <w:t>ir</w:t>
      </w:r>
      <w:r w:rsidRPr="0003680F">
        <w:t xml:space="preserve"> individual needs and preference</w:t>
      </w:r>
      <w:r>
        <w:t>s</w:t>
      </w:r>
      <w:r w:rsidRPr="0003680F">
        <w:t xml:space="preserve">. Care documentation demonstrated the service is managing personal and clinical care needs in alignment with individual needs, goals, and preferences and in alignment with best practice, such as the management of restrictive practices, skin integrity and pain. </w:t>
      </w:r>
      <w:r>
        <w:t>S</w:t>
      </w:r>
      <w:r w:rsidRPr="0003680F">
        <w:t>taff described how the service deliver</w:t>
      </w:r>
      <w:r>
        <w:t>ed</w:t>
      </w:r>
      <w:r w:rsidRPr="0003680F">
        <w:t xml:space="preserve"> personal and clinical care in alignment with best practice.</w:t>
      </w:r>
    </w:p>
    <w:p w14:paraId="544D9C17" w14:textId="2FECE3D8" w:rsidR="00445DF8" w:rsidRPr="002940DD" w:rsidRDefault="00445DF8" w:rsidP="00445DF8">
      <w:pPr>
        <w:pStyle w:val="NormalArial"/>
      </w:pPr>
      <w:r w:rsidRPr="002940DD">
        <w:t xml:space="preserve">Consumers said they felt the service </w:t>
      </w:r>
      <w:r>
        <w:t>was</w:t>
      </w:r>
      <w:r w:rsidRPr="002940DD">
        <w:t xml:space="preserve"> adequately managing risks to </w:t>
      </w:r>
      <w:r>
        <w:t>their</w:t>
      </w:r>
      <w:r w:rsidRPr="002940DD">
        <w:t xml:space="preserve"> health</w:t>
      </w:r>
      <w:r>
        <w:t xml:space="preserve">. Staff advised </w:t>
      </w:r>
      <w:r w:rsidRPr="002940DD">
        <w:t xml:space="preserve">clinical data </w:t>
      </w:r>
      <w:r>
        <w:t xml:space="preserve">was used to </w:t>
      </w:r>
      <w:r w:rsidRPr="002940DD">
        <w:t xml:space="preserve">monitor, trend, and implement suitable risk mitigation </w:t>
      </w:r>
      <w:r w:rsidRPr="002940DD">
        <w:lastRenderedPageBreak/>
        <w:t xml:space="preserve">strategies for individual consumers. Management and staff described </w:t>
      </w:r>
      <w:r>
        <w:t xml:space="preserve">how </w:t>
      </w:r>
      <w:r w:rsidRPr="002940DD">
        <w:t>the high-impact and high-prevalence risks</w:t>
      </w:r>
      <w:r>
        <w:t xml:space="preserve">, such as falls are managed, </w:t>
      </w:r>
      <w:r w:rsidRPr="002940DD">
        <w:t>for consumers at the service.</w:t>
      </w:r>
    </w:p>
    <w:p w14:paraId="406A1006" w14:textId="2A8E49FF" w:rsidR="00445DF8" w:rsidRDefault="00445DF8" w:rsidP="00445DF8">
      <w:pPr>
        <w:pStyle w:val="NormalArial"/>
      </w:pPr>
      <w:r w:rsidRPr="00E22673">
        <w:t xml:space="preserve">Representatives expressed </w:t>
      </w:r>
      <w:r>
        <w:t>positive feedback</w:t>
      </w:r>
      <w:r w:rsidRPr="00E22673">
        <w:t xml:space="preserve"> about how the service provided care for consumers during </w:t>
      </w:r>
      <w:r>
        <w:t>end of life</w:t>
      </w:r>
      <w:r w:rsidRPr="00E22673">
        <w:t>. Staff describe</w:t>
      </w:r>
      <w:r>
        <w:t>d</w:t>
      </w:r>
      <w:r w:rsidRPr="00E22673">
        <w:t xml:space="preserve"> how they provide</w:t>
      </w:r>
      <w:r>
        <w:t>d</w:t>
      </w:r>
      <w:r w:rsidRPr="00E22673">
        <w:t xml:space="preserve"> palliative care and maximise</w:t>
      </w:r>
      <w:r>
        <w:t>d</w:t>
      </w:r>
      <w:r w:rsidRPr="00E22673">
        <w:t xml:space="preserve"> the comfort of consumers towards the </w:t>
      </w:r>
      <w:r>
        <w:t>end of life</w:t>
      </w:r>
      <w:r w:rsidRPr="00E22673">
        <w:t>.</w:t>
      </w:r>
      <w:r w:rsidRPr="00E22673">
        <w:rPr>
          <w:rFonts w:eastAsia="Times New Roman"/>
          <w:szCs w:val="22"/>
          <w:lang w:eastAsia="en-AU"/>
        </w:rPr>
        <w:t xml:space="preserve"> </w:t>
      </w:r>
      <w:r>
        <w:t>Policies and procedures on palliative and end of life care</w:t>
      </w:r>
      <w:r w:rsidRPr="00E22673">
        <w:t xml:space="preserve"> </w:t>
      </w:r>
      <w:r>
        <w:t>supported</w:t>
      </w:r>
      <w:r w:rsidRPr="00E22673">
        <w:t xml:space="preserve"> staff to provide best practice care </w:t>
      </w:r>
      <w:r>
        <w:t xml:space="preserve">for </w:t>
      </w:r>
      <w:r w:rsidRPr="00E22673">
        <w:t>consumers</w:t>
      </w:r>
      <w:r>
        <w:t>.</w:t>
      </w:r>
    </w:p>
    <w:p w14:paraId="3FF57EB6" w14:textId="39ED30BB" w:rsidR="00445DF8" w:rsidRPr="003E5499" w:rsidRDefault="00445DF8" w:rsidP="00445DF8">
      <w:pPr>
        <w:pStyle w:val="NormalArial"/>
      </w:pPr>
      <w:r w:rsidRPr="003E5499">
        <w:t>Representatives said the service is responsive and would inform them of any deterioration to health</w:t>
      </w:r>
      <w:r>
        <w:t xml:space="preserve"> of consumers</w:t>
      </w:r>
      <w:r w:rsidRPr="003E5499">
        <w:t>.</w:t>
      </w:r>
      <w:r>
        <w:t xml:space="preserve"> C</w:t>
      </w:r>
      <w:r w:rsidRPr="003E5499">
        <w:t xml:space="preserve">are </w:t>
      </w:r>
      <w:r>
        <w:t>documentation</w:t>
      </w:r>
      <w:r w:rsidRPr="003E5499">
        <w:t xml:space="preserve"> reflect</w:t>
      </w:r>
      <w:r>
        <w:t>ed</w:t>
      </w:r>
      <w:r w:rsidRPr="003E5499">
        <w:t xml:space="preserve"> the identification of, and in response to, deterioration or changes in condition.</w:t>
      </w:r>
      <w:r w:rsidRPr="003E5499">
        <w:rPr>
          <w:rFonts w:eastAsia="Times New Roman"/>
          <w:szCs w:val="22"/>
          <w:lang w:eastAsia="en-AU"/>
        </w:rPr>
        <w:t xml:space="preserve"> </w:t>
      </w:r>
      <w:r>
        <w:t>S</w:t>
      </w:r>
      <w:r w:rsidRPr="003E5499">
        <w:t xml:space="preserve">taff explained how deterioration </w:t>
      </w:r>
      <w:r>
        <w:t>was</w:t>
      </w:r>
      <w:r w:rsidRPr="003E5499">
        <w:t xml:space="preserve"> recognised and discussed during handovers and trigger</w:t>
      </w:r>
      <w:r>
        <w:t>ed</w:t>
      </w:r>
      <w:r w:rsidRPr="003E5499">
        <w:t xml:space="preserve"> review </w:t>
      </w:r>
      <w:r>
        <w:t xml:space="preserve">by medical officers, </w:t>
      </w:r>
      <w:r w:rsidRPr="003E5499">
        <w:t>result</w:t>
      </w:r>
      <w:r>
        <w:t>ing</w:t>
      </w:r>
      <w:r w:rsidRPr="003E5499">
        <w:t xml:space="preserve"> in further involvement </w:t>
      </w:r>
      <w:r>
        <w:t>by</w:t>
      </w:r>
      <w:r w:rsidRPr="003E5499">
        <w:t xml:space="preserve"> allied health services or specialists.</w:t>
      </w:r>
    </w:p>
    <w:p w14:paraId="3B1E05B2" w14:textId="2DEDAE8F" w:rsidR="003E5499" w:rsidRPr="00E22673" w:rsidRDefault="00872E18" w:rsidP="00E22673">
      <w:pPr>
        <w:pStyle w:val="NormalArial"/>
      </w:pPr>
      <w:r w:rsidRPr="00872E18">
        <w:t xml:space="preserve">Consumers and representatives said the consumer’s care needs and preferences </w:t>
      </w:r>
      <w:r>
        <w:t xml:space="preserve">were </w:t>
      </w:r>
      <w:r w:rsidRPr="00872E18">
        <w:t>effectively communicated between staff and they receive</w:t>
      </w:r>
      <w:r>
        <w:t>d</w:t>
      </w:r>
      <w:r w:rsidRPr="00872E18">
        <w:t xml:space="preserve"> the care they need</w:t>
      </w:r>
      <w:r>
        <w:t>ed</w:t>
      </w:r>
      <w:r w:rsidRPr="00872E18">
        <w:t>.</w:t>
      </w:r>
      <w:r w:rsidRPr="00872E18">
        <w:rPr>
          <w:rFonts w:eastAsia="Times New Roman"/>
          <w:szCs w:val="22"/>
          <w:lang w:eastAsia="en-AU"/>
        </w:rPr>
        <w:t xml:space="preserve"> </w:t>
      </w:r>
      <w:r w:rsidR="00466886">
        <w:rPr>
          <w:rFonts w:eastAsia="Times New Roman"/>
          <w:szCs w:val="22"/>
          <w:lang w:eastAsia="en-AU"/>
        </w:rPr>
        <w:t>S</w:t>
      </w:r>
      <w:r w:rsidRPr="00872E18">
        <w:rPr>
          <w:rFonts w:eastAsia="Times New Roman"/>
          <w:szCs w:val="22"/>
          <w:lang w:eastAsia="en-AU"/>
        </w:rPr>
        <w:t>taff describe</w:t>
      </w:r>
      <w:r>
        <w:rPr>
          <w:rFonts w:eastAsia="Times New Roman"/>
          <w:szCs w:val="22"/>
          <w:lang w:eastAsia="en-AU"/>
        </w:rPr>
        <w:t>d</w:t>
      </w:r>
      <w:r w:rsidRPr="00872E18">
        <w:rPr>
          <w:rFonts w:eastAsia="Times New Roman"/>
          <w:szCs w:val="22"/>
          <w:lang w:eastAsia="en-AU"/>
        </w:rPr>
        <w:t xml:space="preserve"> information </w:t>
      </w:r>
      <w:r>
        <w:rPr>
          <w:rFonts w:eastAsia="Times New Roman"/>
          <w:szCs w:val="22"/>
          <w:lang w:eastAsia="en-AU"/>
        </w:rPr>
        <w:t>was</w:t>
      </w:r>
      <w:r w:rsidRPr="00872E18">
        <w:rPr>
          <w:rFonts w:eastAsia="Times New Roman"/>
          <w:szCs w:val="22"/>
          <w:lang w:eastAsia="en-AU"/>
        </w:rPr>
        <w:t xml:space="preserve"> shared through staff meetings and handover</w:t>
      </w:r>
      <w:r>
        <w:rPr>
          <w:rFonts w:eastAsia="Times New Roman"/>
          <w:szCs w:val="22"/>
          <w:lang w:eastAsia="en-AU"/>
        </w:rPr>
        <w:t>s</w:t>
      </w:r>
      <w:r w:rsidR="000F2992">
        <w:rPr>
          <w:rFonts w:eastAsia="Times New Roman"/>
          <w:szCs w:val="22"/>
          <w:lang w:eastAsia="en-AU"/>
        </w:rPr>
        <w:t xml:space="preserve"> when changes to the consumer</w:t>
      </w:r>
      <w:r w:rsidR="000B0346">
        <w:rPr>
          <w:rFonts w:eastAsia="Times New Roman"/>
          <w:szCs w:val="22"/>
          <w:lang w:eastAsia="en-AU"/>
        </w:rPr>
        <w:t>’s care</w:t>
      </w:r>
      <w:r w:rsidR="000F2992">
        <w:rPr>
          <w:rFonts w:eastAsia="Times New Roman"/>
          <w:szCs w:val="22"/>
          <w:lang w:eastAsia="en-AU"/>
        </w:rPr>
        <w:t xml:space="preserve"> occurred</w:t>
      </w:r>
      <w:r>
        <w:rPr>
          <w:rFonts w:eastAsia="Times New Roman"/>
          <w:szCs w:val="22"/>
          <w:lang w:eastAsia="en-AU"/>
        </w:rPr>
        <w:t>.</w:t>
      </w:r>
      <w:r w:rsidRPr="00872E18">
        <w:rPr>
          <w:rFonts w:eastAsia="Times New Roman"/>
          <w:szCs w:val="22"/>
          <w:lang w:eastAsia="en-AU"/>
        </w:rPr>
        <w:t xml:space="preserve"> </w:t>
      </w:r>
      <w:r>
        <w:t>C</w:t>
      </w:r>
      <w:r w:rsidRPr="00872E18">
        <w:t xml:space="preserve">are </w:t>
      </w:r>
      <w:r w:rsidR="000F2992">
        <w:t>documentation</w:t>
      </w:r>
      <w:r w:rsidRPr="00872E18">
        <w:t xml:space="preserve"> </w:t>
      </w:r>
      <w:r w:rsidR="000B0346">
        <w:t>was detailed, and evidenced information was effective shared to support the provision of safe care.</w:t>
      </w:r>
    </w:p>
    <w:p w14:paraId="5F564CC5" w14:textId="16916EFA" w:rsidR="00093B51" w:rsidRPr="00663127" w:rsidRDefault="00093B51" w:rsidP="00093B51">
      <w:pPr>
        <w:pStyle w:val="NormalArial"/>
      </w:pPr>
      <w:r w:rsidRPr="00093B51">
        <w:t xml:space="preserve">Consumers and representatives interviewed said referrals </w:t>
      </w:r>
      <w:r>
        <w:t>were</w:t>
      </w:r>
      <w:r w:rsidRPr="00093B51">
        <w:t xml:space="preserve"> timely and appropriate, and the consumer ha</w:t>
      </w:r>
      <w:r>
        <w:t>d</w:t>
      </w:r>
      <w:r w:rsidRPr="00093B51">
        <w:t xml:space="preserve"> access to a range of health professionals. Management described how care at the service </w:t>
      </w:r>
      <w:r>
        <w:t>was</w:t>
      </w:r>
      <w:r w:rsidRPr="00093B51">
        <w:t xml:space="preserve"> supplemented by other providers of care.</w:t>
      </w:r>
      <w:r w:rsidRPr="00093B51">
        <w:rPr>
          <w:rFonts w:eastAsia="Times New Roman"/>
          <w:color w:val="000000"/>
          <w:lang w:eastAsia="en-AU"/>
        </w:rPr>
        <w:t xml:space="preserve"> </w:t>
      </w:r>
      <w:r>
        <w:t xml:space="preserve">A </w:t>
      </w:r>
      <w:r w:rsidRPr="00093B51">
        <w:t>referral policy guide</w:t>
      </w:r>
      <w:r>
        <w:t>d</w:t>
      </w:r>
      <w:r w:rsidRPr="00093B51">
        <w:t xml:space="preserve"> staff on the referral process within the service.</w:t>
      </w:r>
      <w:r w:rsidRPr="00093B51">
        <w:rPr>
          <w:rFonts w:eastAsia="Times New Roman"/>
          <w:szCs w:val="22"/>
          <w:lang w:eastAsia="en-AU"/>
        </w:rPr>
        <w:t xml:space="preserve"> </w:t>
      </w:r>
      <w:r>
        <w:t>C</w:t>
      </w:r>
      <w:r w:rsidRPr="00093B51">
        <w:t xml:space="preserve">are documentation evidenced the involvement </w:t>
      </w:r>
      <w:r w:rsidRPr="00663127">
        <w:t xml:space="preserve">of </w:t>
      </w:r>
      <w:r w:rsidR="008C74F7" w:rsidRPr="00663127">
        <w:t>medical officer</w:t>
      </w:r>
      <w:r w:rsidRPr="00663127">
        <w:t>, allied health professionals and other providers of care where needed.</w:t>
      </w:r>
    </w:p>
    <w:p w14:paraId="176054F8" w14:textId="61CB3CC8" w:rsidR="000C67C6" w:rsidRPr="000C67C6" w:rsidRDefault="000C67C6" w:rsidP="000C67C6">
      <w:pPr>
        <w:pStyle w:val="NormalArial"/>
      </w:pPr>
      <w:r w:rsidRPr="00663127">
        <w:t>Consumers and representatives expressed confidence in the service’s ability to minimise and prevent infections and outbreaks.</w:t>
      </w:r>
      <w:r w:rsidRPr="00663127">
        <w:rPr>
          <w:rFonts w:eastAsia="Times New Roman"/>
          <w:szCs w:val="22"/>
          <w:lang w:eastAsia="en-AU"/>
        </w:rPr>
        <w:t xml:space="preserve"> </w:t>
      </w:r>
      <w:r w:rsidRPr="00663127">
        <w:t xml:space="preserve">The service practices antimicrobial stewardship through close monitoring of infections and encouraging </w:t>
      </w:r>
      <w:r w:rsidR="00AF5F0C" w:rsidRPr="00663127">
        <w:t>medical officer</w:t>
      </w:r>
      <w:r w:rsidR="00445DF8">
        <w:t>s</w:t>
      </w:r>
      <w:r w:rsidR="00AF5F0C" w:rsidRPr="00663127">
        <w:t xml:space="preserve"> </w:t>
      </w:r>
      <w:r w:rsidRPr="00663127">
        <w:t>to safely prescribe</w:t>
      </w:r>
      <w:r w:rsidRPr="000C67C6">
        <w:t xml:space="preserve"> antibiotics.</w:t>
      </w:r>
      <w:r w:rsidRPr="000C67C6">
        <w:rPr>
          <w:rFonts w:eastAsia="Times New Roman"/>
          <w:color w:val="000000"/>
          <w:lang w:eastAsia="en-AU"/>
        </w:rPr>
        <w:t xml:space="preserve"> </w:t>
      </w:r>
      <w:r>
        <w:t>P</w:t>
      </w:r>
      <w:r w:rsidRPr="000C67C6">
        <w:t>olicies and procedures support</w:t>
      </w:r>
      <w:r>
        <w:t>ed</w:t>
      </w:r>
      <w:r w:rsidRPr="000C67C6">
        <w:t xml:space="preserve"> the minimisation of infection related risks, including a COVID-19 outbreak management plan.</w:t>
      </w:r>
    </w:p>
    <w:p w14:paraId="7F4B324B" w14:textId="3532B191"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02611E9C" w14:textId="77777777" w:rsidTr="005713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BFDBBB" w14:textId="77777777" w:rsidTr="0057131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84" w:type="dxa"/>
            <w:shd w:val="clear" w:color="auto" w:fill="auto"/>
            <w:vAlign w:val="top"/>
          </w:tcPr>
          <w:p w14:paraId="00531E59" w14:textId="2DBB86F4" w:rsidR="00FC045E" w:rsidRPr="00996FAF" w:rsidRDefault="00765B1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E601A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7C07162" w14:textId="77777777" w:rsidTr="005713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84" w:type="dxa"/>
            <w:shd w:val="clear" w:color="auto" w:fill="auto"/>
            <w:vAlign w:val="top"/>
          </w:tcPr>
          <w:p w14:paraId="0226DB87" w14:textId="21083143" w:rsidR="00FC045E" w:rsidRPr="00996FAF" w:rsidRDefault="00765B1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E601A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5B032EB" w14:textId="77777777" w:rsidTr="0057131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84" w:type="dxa"/>
            <w:shd w:val="clear" w:color="auto" w:fill="auto"/>
            <w:vAlign w:val="top"/>
          </w:tcPr>
          <w:p w14:paraId="35750792" w14:textId="5E8DF4C9" w:rsidR="00FC045E" w:rsidRPr="00996FAF" w:rsidRDefault="00765B1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E601A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9060A08" w14:textId="77777777" w:rsidTr="005713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6B3E1DB1" w14:textId="7154F40A" w:rsidR="00FC045E" w:rsidRPr="00996FAF" w:rsidRDefault="00765B1D"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E601A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9DF147C" w14:textId="77777777" w:rsidTr="0057131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3E854619" w14:textId="5467EE67" w:rsidR="00FC045E" w:rsidRPr="00996FAF" w:rsidRDefault="00765B1D"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E601A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6A2F29" w14:textId="77777777" w:rsidTr="005713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2E6972E9" w14:textId="1DC5E1E7" w:rsidR="00FC045E" w:rsidRPr="00996FAF" w:rsidRDefault="00765B1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E601A3">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6DFB842" w14:textId="77777777" w:rsidTr="0057131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984" w:type="dxa"/>
            <w:shd w:val="clear" w:color="auto" w:fill="auto"/>
            <w:vAlign w:val="top"/>
          </w:tcPr>
          <w:p w14:paraId="2073D5D9" w14:textId="3D9C4972" w:rsidR="00FC045E" w:rsidRPr="00996FAF" w:rsidRDefault="00765B1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E601A3">
                  <w:rPr>
                    <w:rFonts w:ascii="Arial" w:hAnsi="Arial" w:cs="Arial"/>
                    <w:color w:val="auto"/>
                  </w:rPr>
                  <w:t>Compliant</w:t>
                </w:r>
              </w:sdtContent>
            </w:sdt>
            <w:r w:rsidR="00FC045E" w:rsidRPr="00996FAF" w:rsidDel="00640D2A">
              <w:rPr>
                <w:rFonts w:ascii="Arial" w:hAnsi="Arial" w:cs="Arial"/>
                <w:color w:val="0000FF"/>
              </w:rPr>
              <w:t xml:space="preserve"> </w:t>
            </w:r>
          </w:p>
        </w:tc>
      </w:tr>
    </w:tbl>
    <w:p w14:paraId="1FAC67F6" w14:textId="77777777" w:rsidR="00D87E7C" w:rsidRDefault="00D87E7C" w:rsidP="00571317">
      <w:pPr>
        <w:pStyle w:val="Heading20"/>
        <w:spacing w:before="240"/>
      </w:pPr>
      <w:r w:rsidRPr="00996FAF">
        <w:t>Findings</w:t>
      </w:r>
    </w:p>
    <w:p w14:paraId="26FFEC1C" w14:textId="727079A8" w:rsidR="00FC06DC" w:rsidRDefault="00FC06DC" w:rsidP="00FC06DC">
      <w:pPr>
        <w:pStyle w:val="NormalArial"/>
      </w:pPr>
      <w:r w:rsidRPr="00FC06DC">
        <w:t xml:space="preserve">Consumers confirmed they </w:t>
      </w:r>
      <w:r>
        <w:t>were</w:t>
      </w:r>
      <w:r w:rsidRPr="00FC06DC">
        <w:t xml:space="preserve"> supported to participate in activities they like</w:t>
      </w:r>
      <w:r>
        <w:t>d</w:t>
      </w:r>
      <w:r w:rsidRPr="00FC06DC">
        <w:t xml:space="preserve"> and </w:t>
      </w:r>
      <w:r>
        <w:t>were</w:t>
      </w:r>
      <w:r w:rsidRPr="00FC06DC">
        <w:t xml:space="preserve"> provided with appropriate supports to optimise their independence and quality of life. </w:t>
      </w:r>
      <w:r>
        <w:t>S</w:t>
      </w:r>
      <w:r w:rsidRPr="00FC06DC">
        <w:t>taff explain</w:t>
      </w:r>
      <w:r>
        <w:t>ed</w:t>
      </w:r>
      <w:r w:rsidRPr="00FC06DC">
        <w:t xml:space="preserve"> what </w:t>
      </w:r>
      <w:r>
        <w:t>was</w:t>
      </w:r>
      <w:r w:rsidRPr="00FC06DC">
        <w:t xml:space="preserve"> important to </w:t>
      </w:r>
      <w:r>
        <w:t>consumers</w:t>
      </w:r>
      <w:r w:rsidRPr="00FC06DC">
        <w:t xml:space="preserve"> and what they like</w:t>
      </w:r>
      <w:r>
        <w:t>d</w:t>
      </w:r>
      <w:r w:rsidRPr="00FC06DC">
        <w:t xml:space="preserve"> to do, align</w:t>
      </w:r>
      <w:r>
        <w:t xml:space="preserve">ing </w:t>
      </w:r>
      <w:r w:rsidRPr="00FC06DC">
        <w:t>with the information in the consumer’s care plan.</w:t>
      </w:r>
      <w:r w:rsidRPr="00FC06DC">
        <w:rPr>
          <w:rFonts w:eastAsia="Times New Roman"/>
          <w:color w:val="000000"/>
          <w:lang w:eastAsia="en-AU"/>
        </w:rPr>
        <w:t xml:space="preserve"> </w:t>
      </w:r>
      <w:r>
        <w:rPr>
          <w:rFonts w:eastAsia="Times New Roman"/>
          <w:color w:val="000000"/>
          <w:lang w:eastAsia="en-AU"/>
        </w:rPr>
        <w:t xml:space="preserve">An </w:t>
      </w:r>
      <w:r w:rsidRPr="00FC06DC">
        <w:t>activity schedule was observed to be on display throughout the service</w:t>
      </w:r>
      <w:r w:rsidR="00A204EE">
        <w:t xml:space="preserve"> </w:t>
      </w:r>
      <w:r w:rsidR="00A204EE" w:rsidRPr="00702581">
        <w:t xml:space="preserve">and included </w:t>
      </w:r>
      <w:r w:rsidR="00916A1A" w:rsidRPr="00702581">
        <w:t>a</w:t>
      </w:r>
      <w:r w:rsidR="00A204EE" w:rsidRPr="00702581">
        <w:t xml:space="preserve">ctivities </w:t>
      </w:r>
      <w:r w:rsidR="00916A1A" w:rsidRPr="00702581">
        <w:t xml:space="preserve">such as </w:t>
      </w:r>
      <w:r w:rsidR="00A204EE" w:rsidRPr="00702581">
        <w:t>exercises, bowls, religious services, quizzes, card games, pampering and happy hour</w:t>
      </w:r>
      <w:r w:rsidRPr="00702581">
        <w:t>.</w:t>
      </w:r>
    </w:p>
    <w:p w14:paraId="0C467DF6" w14:textId="6F1E30D3" w:rsidR="00FC06DC" w:rsidRDefault="00FC06DC" w:rsidP="00FC06DC">
      <w:pPr>
        <w:pStyle w:val="NormalArial"/>
      </w:pPr>
      <w:r w:rsidRPr="00FC06DC">
        <w:t xml:space="preserve">Consumers and representatives reported </w:t>
      </w:r>
      <w:r w:rsidR="005461B0" w:rsidRPr="007E7D92">
        <w:t>consumers</w:t>
      </w:r>
      <w:r w:rsidR="005D4929">
        <w:t>’</w:t>
      </w:r>
      <w:r w:rsidRPr="007E7D92">
        <w:t xml:space="preserve"> emotional</w:t>
      </w:r>
      <w:r w:rsidRPr="00FC06DC">
        <w:t>, spiritual, and psychological needs were supported</w:t>
      </w:r>
      <w:r>
        <w:t>. Staff described the</w:t>
      </w:r>
      <w:r w:rsidRPr="00FC06DC">
        <w:t xml:space="preserve"> ways </w:t>
      </w:r>
      <w:r>
        <w:t xml:space="preserve">they supported consumers, </w:t>
      </w:r>
      <w:r w:rsidRPr="00FC06DC">
        <w:t>including facilitating connections with people important to them through technology, lifestyle staff support, church and religious services, and referrals to external psychologists or welfare specialists when required.</w:t>
      </w:r>
      <w:r>
        <w:t xml:space="preserve"> Care planning documentation reflected consumers emotional and spiritual needs and what supports were needed.</w:t>
      </w:r>
    </w:p>
    <w:p w14:paraId="08434224" w14:textId="449E283E" w:rsidR="00A575F9" w:rsidRPr="00A575F9" w:rsidRDefault="00A575F9" w:rsidP="00A575F9">
      <w:pPr>
        <w:pStyle w:val="NormalArial"/>
      </w:pPr>
      <w:r w:rsidRPr="00A575F9">
        <w:t xml:space="preserve">Consumers indicated </w:t>
      </w:r>
      <w:r>
        <w:t>they were</w:t>
      </w:r>
      <w:r w:rsidRPr="00A575F9">
        <w:t xml:space="preserve"> supported to participate within and outside the service, </w:t>
      </w:r>
      <w:r w:rsidR="00E17D20">
        <w:t xml:space="preserve">kept </w:t>
      </w:r>
      <w:r w:rsidRPr="00A575F9">
        <w:t xml:space="preserve">in touch with people who </w:t>
      </w:r>
      <w:r>
        <w:t>were</w:t>
      </w:r>
      <w:r w:rsidRPr="00A575F9">
        <w:t xml:space="preserve"> important to them and</w:t>
      </w:r>
      <w:r w:rsidR="007E7D92">
        <w:t xml:space="preserve"> </w:t>
      </w:r>
      <w:r w:rsidR="00E17D20" w:rsidRPr="00F350CA">
        <w:t>did</w:t>
      </w:r>
      <w:r w:rsidRPr="00F350CA">
        <w:t xml:space="preserve"> </w:t>
      </w:r>
      <w:r w:rsidRPr="00A575F9">
        <w:t>the things of interest to them.</w:t>
      </w:r>
      <w:r w:rsidRPr="00A575F9">
        <w:rPr>
          <w:rFonts w:eastAsia="Times New Roman"/>
          <w:szCs w:val="22"/>
          <w:lang w:eastAsia="en-AU"/>
        </w:rPr>
        <w:t xml:space="preserve"> </w:t>
      </w:r>
      <w:r w:rsidRPr="00A575F9">
        <w:t>Staff described how they support</w:t>
      </w:r>
      <w:r>
        <w:t>ed</w:t>
      </w:r>
      <w:r w:rsidRPr="00A575F9">
        <w:t xml:space="preserve"> consumers to participate in the community </w:t>
      </w:r>
      <w:r>
        <w:t>and</w:t>
      </w:r>
      <w:r w:rsidRPr="00A575F9">
        <w:t xml:space="preserve"> engage in activities of interest to them and describe</w:t>
      </w:r>
      <w:r>
        <w:t>d</w:t>
      </w:r>
      <w:r w:rsidRPr="00A575F9">
        <w:t xml:space="preserve"> specific consumers who undert</w:t>
      </w:r>
      <w:r>
        <w:t>ook</w:t>
      </w:r>
      <w:r w:rsidRPr="00A575F9">
        <w:t xml:space="preserve"> individual activities outside the service. </w:t>
      </w:r>
      <w:r>
        <w:t>C</w:t>
      </w:r>
      <w:r w:rsidRPr="00A575F9">
        <w:t xml:space="preserve">are planning documentation aligned with the information </w:t>
      </w:r>
      <w:r w:rsidRPr="00A575F9">
        <w:lastRenderedPageBreak/>
        <w:t xml:space="preserve">provided by consumers, </w:t>
      </w:r>
      <w:r w:rsidR="006E27EF" w:rsidRPr="00A575F9">
        <w:t>representatives,</w:t>
      </w:r>
      <w:r w:rsidRPr="00A575F9">
        <w:t xml:space="preserve"> and staff regarding their continued involvement in their community and maintaining personal and social relationships.</w:t>
      </w:r>
    </w:p>
    <w:p w14:paraId="625A5B55" w14:textId="0037315C" w:rsidR="006E27EF" w:rsidRDefault="006E27EF" w:rsidP="006E27EF">
      <w:pPr>
        <w:pStyle w:val="NormalArial"/>
      </w:pPr>
      <w:r>
        <w:t>C</w:t>
      </w:r>
      <w:r w:rsidRPr="006E27EF">
        <w:t>onsumers said the</w:t>
      </w:r>
      <w:r w:rsidR="00B850C6">
        <w:t>ir</w:t>
      </w:r>
      <w:r w:rsidRPr="006E27EF">
        <w:t xml:space="preserve"> condition, needs and preferences </w:t>
      </w:r>
      <w:r w:rsidR="00B850C6">
        <w:t>were</w:t>
      </w:r>
      <w:r w:rsidRPr="006E27EF">
        <w:t xml:space="preserve"> effectively communicated within the service and with others responsible for care. Staff describe</w:t>
      </w:r>
      <w:r w:rsidR="00B850C6">
        <w:t>d</w:t>
      </w:r>
      <w:r w:rsidRPr="006E27EF">
        <w:t xml:space="preserve"> ways in which they share</w:t>
      </w:r>
      <w:r w:rsidR="00B850C6">
        <w:t>d</w:t>
      </w:r>
      <w:r w:rsidRPr="006E27EF">
        <w:t xml:space="preserve"> information and </w:t>
      </w:r>
      <w:r w:rsidR="00B850C6">
        <w:t xml:space="preserve">were </w:t>
      </w:r>
      <w:r w:rsidRPr="006E27EF">
        <w:t xml:space="preserve">kept informed of the changing condition, needs and preferences for each consumer. Care planning documentation provided adequate information to support safe and effective care as it </w:t>
      </w:r>
      <w:r w:rsidR="00B850C6" w:rsidRPr="006E27EF">
        <w:t>relate</w:t>
      </w:r>
      <w:r w:rsidR="00B850C6">
        <w:t>d</w:t>
      </w:r>
      <w:r w:rsidRPr="006E27EF">
        <w:t xml:space="preserve"> to services and supports for daily living.</w:t>
      </w:r>
    </w:p>
    <w:p w14:paraId="20F6B893" w14:textId="3E26580A" w:rsidR="001B72E8" w:rsidRPr="001B72E8" w:rsidRDefault="001B72E8" w:rsidP="001B72E8">
      <w:pPr>
        <w:pStyle w:val="NormalArial"/>
      </w:pPr>
      <w:r w:rsidRPr="001B72E8">
        <w:t xml:space="preserve">Consumers said they </w:t>
      </w:r>
      <w:r>
        <w:t>were</w:t>
      </w:r>
      <w:r w:rsidRPr="001B72E8">
        <w:t xml:space="preserve"> supported by other organisations, support services and providers of other care and services. Care planning documentation identified referrals to other organisations and services. Staff describe</w:t>
      </w:r>
      <w:r>
        <w:t>d</w:t>
      </w:r>
      <w:r w:rsidRPr="001B72E8">
        <w:t xml:space="preserve"> other individuals, organisations and providers of care and services </w:t>
      </w:r>
      <w:r w:rsidR="00FF0401" w:rsidRPr="0028657A">
        <w:t>and the</w:t>
      </w:r>
      <w:r w:rsidRPr="0028657A">
        <w:t xml:space="preserve"> specific consumers who utilised these services.</w:t>
      </w:r>
    </w:p>
    <w:p w14:paraId="6187C368" w14:textId="2F32D1D6" w:rsidR="00A31F40" w:rsidRDefault="00A31F40" w:rsidP="00A31F40">
      <w:pPr>
        <w:pStyle w:val="NormalArial"/>
      </w:pPr>
      <w:r>
        <w:t>C</w:t>
      </w:r>
      <w:r w:rsidRPr="00A31F40">
        <w:t xml:space="preserve">onsumers </w:t>
      </w:r>
      <w:r>
        <w:t>generally gave positive feedback about</w:t>
      </w:r>
      <w:r w:rsidRPr="00A31F40">
        <w:t xml:space="preserve"> the variety, quality and quantity of food provided at the service.</w:t>
      </w:r>
      <w:r>
        <w:t xml:space="preserve"> S</w:t>
      </w:r>
      <w:r w:rsidRPr="00A31F40">
        <w:t>taff explain</w:t>
      </w:r>
      <w:r>
        <w:t>ed</w:t>
      </w:r>
      <w:r w:rsidRPr="00A31F40">
        <w:t xml:space="preserve"> how consumer preferences </w:t>
      </w:r>
      <w:r>
        <w:t>were</w:t>
      </w:r>
      <w:r w:rsidRPr="00A31F40">
        <w:t xml:space="preserve"> incorporated into the menu and how feedback </w:t>
      </w:r>
      <w:r>
        <w:t>was</w:t>
      </w:r>
      <w:r w:rsidRPr="00A31F40">
        <w:t xml:space="preserve"> used to inform the development of the menu.</w:t>
      </w:r>
      <w:r w:rsidRPr="00A31F40">
        <w:rPr>
          <w:rFonts w:eastAsia="Calibri"/>
          <w:color w:val="000000"/>
        </w:rPr>
        <w:t xml:space="preserve"> </w:t>
      </w:r>
      <w:r w:rsidRPr="00A31F40">
        <w:t xml:space="preserve">Consumers were observed interacting with others and finishing </w:t>
      </w:r>
      <w:r w:rsidR="00F704B4">
        <w:t xml:space="preserve">the </w:t>
      </w:r>
      <w:r w:rsidRPr="00A31F40">
        <w:t>meals served to them</w:t>
      </w:r>
      <w:r w:rsidR="008D23A8">
        <w:t>. S</w:t>
      </w:r>
      <w:r w:rsidRPr="00A31F40">
        <w:t xml:space="preserve">taff </w:t>
      </w:r>
      <w:r w:rsidR="008D23A8">
        <w:t xml:space="preserve">were observed </w:t>
      </w:r>
      <w:r w:rsidRPr="00A31F40">
        <w:t>respectfully assisting consumers where required.</w:t>
      </w:r>
    </w:p>
    <w:p w14:paraId="3E218C31" w14:textId="2A9E93F1" w:rsidR="00A31F40" w:rsidRPr="00A31F40" w:rsidRDefault="00A31F40" w:rsidP="00A31F40">
      <w:pPr>
        <w:pStyle w:val="NormalArial"/>
      </w:pPr>
      <w:r>
        <w:t>C</w:t>
      </w:r>
      <w:r w:rsidRPr="00A31F40">
        <w:t xml:space="preserve">onsumers said </w:t>
      </w:r>
      <w:r w:rsidRPr="008D23A8">
        <w:t xml:space="preserve">they </w:t>
      </w:r>
      <w:r w:rsidR="002C64DF" w:rsidRPr="008D23A8">
        <w:t xml:space="preserve">had </w:t>
      </w:r>
      <w:r w:rsidRPr="008D23A8">
        <w:t>access</w:t>
      </w:r>
      <w:r w:rsidRPr="00A31F40">
        <w:t xml:space="preserve"> to safe, </w:t>
      </w:r>
      <w:r>
        <w:t xml:space="preserve">generally </w:t>
      </w:r>
      <w:r w:rsidR="00B96055" w:rsidRPr="00A31F40">
        <w:t>clean,</w:t>
      </w:r>
      <w:r w:rsidRPr="00A31F40">
        <w:t xml:space="preserve"> and well-maintained equipment</w:t>
      </w:r>
      <w:r>
        <w:t>.</w:t>
      </w:r>
      <w:r w:rsidRPr="00A31F40">
        <w:rPr>
          <w:rFonts w:eastAsia="Times New Roman"/>
          <w:szCs w:val="22"/>
          <w:lang w:eastAsia="en-AU"/>
        </w:rPr>
        <w:t xml:space="preserve"> </w:t>
      </w:r>
      <w:r w:rsidRPr="00A31F40">
        <w:t>Staff said they have access to equipment when they need</w:t>
      </w:r>
      <w:r w:rsidR="00B96055">
        <w:t>ed</w:t>
      </w:r>
      <w:r w:rsidRPr="00A31F40">
        <w:t xml:space="preserve"> it and describe</w:t>
      </w:r>
      <w:r w:rsidR="00145699">
        <w:t>d</w:t>
      </w:r>
      <w:r w:rsidRPr="00A31F40">
        <w:t xml:space="preserve"> how equipment </w:t>
      </w:r>
      <w:r w:rsidR="00B96055">
        <w:t>was</w:t>
      </w:r>
      <w:r w:rsidRPr="00A31F40">
        <w:t xml:space="preserve"> kept safe, </w:t>
      </w:r>
      <w:r w:rsidR="00B96055" w:rsidRPr="00A31F40">
        <w:t>clean,</w:t>
      </w:r>
      <w:r w:rsidRPr="00A31F40">
        <w:t xml:space="preserve"> and well maintained.</w:t>
      </w:r>
      <w:r w:rsidR="00B96055">
        <w:t xml:space="preserve"> A </w:t>
      </w:r>
      <w:r w:rsidR="00B96055" w:rsidRPr="00B96055">
        <w:t>preventative maintenance schedule demonstrated regular servicing of equipment including mobility aids and manual handling equipment.</w:t>
      </w:r>
    </w:p>
    <w:p w14:paraId="341D13BF" w14:textId="4311A9D1"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FC045E" w:rsidRPr="00996FAF" w14:paraId="3EBE30C0" w14:textId="77777777" w:rsidTr="00B81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A9DC0C7" w14:textId="77777777" w:rsidTr="00B8112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984" w:type="dxa"/>
            <w:shd w:val="clear" w:color="auto" w:fill="auto"/>
            <w:vAlign w:val="top"/>
          </w:tcPr>
          <w:p w14:paraId="1E90F899" w14:textId="7DC74FFD" w:rsidR="00FC045E" w:rsidRPr="00996FAF" w:rsidRDefault="00765B1D"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832745">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9BA9A9F" w14:textId="77777777" w:rsidTr="00B811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2D9E3742" w14:textId="632D7281" w:rsidR="00FC045E" w:rsidRPr="00996FAF" w:rsidRDefault="00765B1D"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832745">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93FE5C" w14:textId="77777777" w:rsidTr="00B8112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984" w:type="dxa"/>
            <w:shd w:val="clear" w:color="auto" w:fill="auto"/>
            <w:vAlign w:val="top"/>
          </w:tcPr>
          <w:p w14:paraId="7656DE1D" w14:textId="398A4046" w:rsidR="00FC045E" w:rsidRPr="00996FAF" w:rsidRDefault="00765B1D"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832745">
                  <w:rPr>
                    <w:rFonts w:ascii="Arial" w:hAnsi="Arial" w:cs="Arial"/>
                    <w:color w:val="auto"/>
                  </w:rPr>
                  <w:t>Compliant</w:t>
                </w:r>
              </w:sdtContent>
            </w:sdt>
            <w:r w:rsidR="00FC045E" w:rsidRPr="00996FAF" w:rsidDel="00640D2A">
              <w:rPr>
                <w:rFonts w:ascii="Arial" w:hAnsi="Arial" w:cs="Arial"/>
                <w:color w:val="0000FF"/>
              </w:rPr>
              <w:t xml:space="preserve"> </w:t>
            </w:r>
          </w:p>
        </w:tc>
      </w:tr>
    </w:tbl>
    <w:p w14:paraId="31920B21" w14:textId="77777777" w:rsidR="002B0C90" w:rsidRDefault="002B0C90" w:rsidP="00B81123">
      <w:pPr>
        <w:pStyle w:val="Heading20"/>
        <w:spacing w:before="240"/>
      </w:pPr>
      <w:r>
        <w:t>Findings</w:t>
      </w:r>
    </w:p>
    <w:p w14:paraId="723337D6" w14:textId="1DFCF087" w:rsidR="007700A9" w:rsidRDefault="0023693D" w:rsidP="007700A9">
      <w:pPr>
        <w:pStyle w:val="NormalArial"/>
      </w:pPr>
      <w:r>
        <w:t>C</w:t>
      </w:r>
      <w:r w:rsidRPr="0023693D">
        <w:t>onsumers and representatives said they f</w:t>
      </w:r>
      <w:r>
        <w:t>ound</w:t>
      </w:r>
      <w:r w:rsidRPr="0023693D">
        <w:t xml:space="preserve"> the service’s environment to be welcoming and easy to understand. </w:t>
      </w:r>
      <w:r>
        <w:t>S</w:t>
      </w:r>
      <w:r w:rsidRPr="0023693D">
        <w:t>taff describe</w:t>
      </w:r>
      <w:r>
        <w:t>d</w:t>
      </w:r>
      <w:r w:rsidRPr="0023693D">
        <w:t xml:space="preserve"> aspects of the service </w:t>
      </w:r>
      <w:r w:rsidR="00AC0F25" w:rsidRPr="008D23A8">
        <w:t>which helped</w:t>
      </w:r>
      <w:r w:rsidRPr="008D23A8">
        <w:t xml:space="preserve"> consumers</w:t>
      </w:r>
      <w:r w:rsidRPr="0023693D">
        <w:t xml:space="preserve"> </w:t>
      </w:r>
      <w:r>
        <w:t xml:space="preserve">to </w:t>
      </w:r>
      <w:r w:rsidRPr="0023693D">
        <w:t xml:space="preserve">feel welcome </w:t>
      </w:r>
      <w:r w:rsidRPr="008D23A8">
        <w:t xml:space="preserve">and </w:t>
      </w:r>
      <w:r w:rsidR="00FD21E3" w:rsidRPr="008D23A8">
        <w:t xml:space="preserve">optimised </w:t>
      </w:r>
      <w:r w:rsidRPr="008D23A8">
        <w:t>each</w:t>
      </w:r>
      <w:r w:rsidRPr="0023693D">
        <w:t xml:space="preserve"> consumer’s sense of belonging and ease of navigation.</w:t>
      </w:r>
      <w:r w:rsidR="007700A9" w:rsidRPr="007700A9">
        <w:rPr>
          <w:rFonts w:eastAsia="Calibri"/>
          <w:color w:val="000000"/>
        </w:rPr>
        <w:t xml:space="preserve"> </w:t>
      </w:r>
      <w:r w:rsidR="007700A9" w:rsidRPr="007700A9">
        <w:t xml:space="preserve">The service had wide corridors with sufficient lighting, flat even flooring, and handrail support for consumers. Consumers rooms were personalised with personal belongings, photographs and items of importance </w:t>
      </w:r>
      <w:r w:rsidR="00E62C2A">
        <w:t xml:space="preserve">were on </w:t>
      </w:r>
      <w:r w:rsidR="007700A9" w:rsidRPr="007700A9">
        <w:t>display.</w:t>
      </w:r>
    </w:p>
    <w:p w14:paraId="3A75685F" w14:textId="5663E951" w:rsidR="007700A9" w:rsidRPr="007700A9" w:rsidRDefault="007700A9" w:rsidP="007700A9">
      <w:pPr>
        <w:pStyle w:val="NormalArial"/>
      </w:pPr>
      <w:r w:rsidRPr="008D23A8">
        <w:t xml:space="preserve">Processes </w:t>
      </w:r>
      <w:r w:rsidR="00E62C2A" w:rsidRPr="008D23A8">
        <w:t>were</w:t>
      </w:r>
      <w:r w:rsidR="008D23A8">
        <w:t xml:space="preserve"> </w:t>
      </w:r>
      <w:r w:rsidRPr="008D23A8">
        <w:t>in place</w:t>
      </w:r>
      <w:r w:rsidRPr="007700A9">
        <w:t xml:space="preserve"> to ensure the service environment </w:t>
      </w:r>
      <w:r>
        <w:t>was</w:t>
      </w:r>
      <w:r w:rsidRPr="007700A9">
        <w:t xml:space="preserve"> safe, clean, well maintained, and comfortable. </w:t>
      </w:r>
      <w:r>
        <w:t>C</w:t>
      </w:r>
      <w:r w:rsidRPr="007700A9">
        <w:t>onsumers were</w:t>
      </w:r>
      <w:r>
        <w:t xml:space="preserve"> observed</w:t>
      </w:r>
      <w:r w:rsidRPr="007700A9">
        <w:t xml:space="preserve"> utilising the various seating areas within and outside of the service.</w:t>
      </w:r>
      <w:r w:rsidRPr="007700A9">
        <w:rPr>
          <w:rFonts w:eastAsia="Calibri"/>
          <w:color w:val="000000"/>
        </w:rPr>
        <w:t xml:space="preserve"> </w:t>
      </w:r>
      <w:r>
        <w:t>T</w:t>
      </w:r>
      <w:r w:rsidRPr="007700A9">
        <w:t>he cleaning schedule checklist indicated regular cleaning of the service, including consumer rooms, occur</w:t>
      </w:r>
      <w:r>
        <w:t>red</w:t>
      </w:r>
      <w:r w:rsidRPr="007700A9">
        <w:t xml:space="preserve"> as per the schedule.</w:t>
      </w:r>
    </w:p>
    <w:p w14:paraId="0DE1CDFE" w14:textId="33A9552D" w:rsidR="0023693D" w:rsidRPr="0023693D" w:rsidRDefault="007700A9" w:rsidP="0023693D">
      <w:pPr>
        <w:pStyle w:val="NormalArial"/>
      </w:pPr>
      <w:r>
        <w:t>C</w:t>
      </w:r>
      <w:r w:rsidRPr="007700A9">
        <w:t xml:space="preserve">onsumers confirmed their equipment </w:t>
      </w:r>
      <w:r>
        <w:t>was</w:t>
      </w:r>
      <w:r w:rsidRPr="007700A9">
        <w:t xml:space="preserve"> checked, </w:t>
      </w:r>
      <w:r>
        <w:t xml:space="preserve">generally </w:t>
      </w:r>
      <w:r w:rsidRPr="007700A9">
        <w:t>cleaned, and maintained regularly.</w:t>
      </w:r>
      <w:r w:rsidRPr="007700A9">
        <w:rPr>
          <w:rFonts w:eastAsia="Times New Roman"/>
          <w:color w:val="000000"/>
          <w:lang w:eastAsia="en-AU"/>
        </w:rPr>
        <w:t xml:space="preserve"> </w:t>
      </w:r>
      <w:r>
        <w:t>D</w:t>
      </w:r>
      <w:r w:rsidRPr="007700A9">
        <w:t>ocumentation evidenced</w:t>
      </w:r>
      <w:r>
        <w:t xml:space="preserve"> </w:t>
      </w:r>
      <w:r w:rsidRPr="007700A9">
        <w:t xml:space="preserve">a robust planned preventative maintenance schedule which </w:t>
      </w:r>
      <w:r>
        <w:t>was</w:t>
      </w:r>
      <w:r w:rsidRPr="007700A9">
        <w:t xml:space="preserve"> regularly monitored by the organisation's maintenance manager.</w:t>
      </w:r>
      <w:r w:rsidRPr="007700A9">
        <w:rPr>
          <w:rFonts w:eastAsia="Calibri"/>
          <w:color w:val="000000"/>
        </w:rPr>
        <w:t xml:space="preserve"> </w:t>
      </w:r>
      <w:r w:rsidRPr="007700A9">
        <w:t>The call bell system was observed to be working, with wing names and room numbers displayed on the call bell enunciator in hallways.</w:t>
      </w:r>
    </w:p>
    <w:p w14:paraId="4AC1C6A2" w14:textId="4CD476E3"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984"/>
      </w:tblGrid>
      <w:tr w:rsidR="00FC045E" w:rsidRPr="00996FAF" w14:paraId="5277151D" w14:textId="77777777" w:rsidTr="00B81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984"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06FEF13" w14:textId="77777777" w:rsidTr="00B8112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1260E4C"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984" w:type="dxa"/>
            <w:shd w:val="clear" w:color="auto" w:fill="auto"/>
            <w:vAlign w:val="top"/>
          </w:tcPr>
          <w:p w14:paraId="3BFF691A" w14:textId="0D5D4D8E" w:rsidR="00FC045E" w:rsidRPr="00996FAF" w:rsidRDefault="00765B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E0227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0A3124E" w14:textId="77777777" w:rsidTr="00B811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04B3F7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984" w:type="dxa"/>
            <w:shd w:val="clear" w:color="auto" w:fill="auto"/>
            <w:vAlign w:val="top"/>
          </w:tcPr>
          <w:p w14:paraId="41CDD64D" w14:textId="553C960D" w:rsidR="00FC045E" w:rsidRPr="00996FAF" w:rsidRDefault="00765B1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E0227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E0F7435" w14:textId="77777777" w:rsidTr="00B8112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752109D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984" w:type="dxa"/>
            <w:shd w:val="clear" w:color="auto" w:fill="auto"/>
            <w:vAlign w:val="top"/>
          </w:tcPr>
          <w:p w14:paraId="0F828AB1" w14:textId="35D7A86E" w:rsidR="00FC045E" w:rsidRPr="00996FAF" w:rsidRDefault="00765B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E0227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FD8F74" w14:textId="77777777" w:rsidTr="00B81123">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C95F7B"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984" w:type="dxa"/>
            <w:shd w:val="clear" w:color="auto" w:fill="auto"/>
            <w:vAlign w:val="top"/>
          </w:tcPr>
          <w:p w14:paraId="1860A097" w14:textId="2384A1E4" w:rsidR="00FC045E" w:rsidRPr="00996FAF" w:rsidRDefault="00765B1D"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E02270">
                  <w:rPr>
                    <w:rFonts w:ascii="Arial" w:hAnsi="Arial" w:cs="Arial"/>
                    <w:color w:val="auto"/>
                  </w:rPr>
                  <w:t>Compliant</w:t>
                </w:r>
              </w:sdtContent>
            </w:sdt>
            <w:r w:rsidR="00FC045E" w:rsidRPr="00996FAF" w:rsidDel="00640D2A">
              <w:rPr>
                <w:rFonts w:ascii="Arial" w:hAnsi="Arial" w:cs="Arial"/>
                <w:color w:val="0000FF"/>
              </w:rPr>
              <w:t xml:space="preserve"> </w:t>
            </w:r>
          </w:p>
        </w:tc>
      </w:tr>
    </w:tbl>
    <w:p w14:paraId="137543BD" w14:textId="77777777" w:rsidR="00D87E7C" w:rsidRDefault="00D87E7C" w:rsidP="00B81123">
      <w:pPr>
        <w:pStyle w:val="Heading20"/>
        <w:spacing w:before="240"/>
      </w:pPr>
      <w:r w:rsidRPr="00996FAF">
        <w:t>Findings</w:t>
      </w:r>
    </w:p>
    <w:p w14:paraId="4940691F" w14:textId="5E759C6A" w:rsidR="00016D79" w:rsidRPr="00016D79" w:rsidRDefault="00016D79" w:rsidP="00016D79">
      <w:pPr>
        <w:pStyle w:val="NormalArial"/>
      </w:pPr>
      <w:r>
        <w:t>C</w:t>
      </w:r>
      <w:r w:rsidR="00D616FC" w:rsidRPr="00D616FC">
        <w:t xml:space="preserve">onsumers </w:t>
      </w:r>
      <w:r w:rsidR="00D616FC">
        <w:t xml:space="preserve">said they knew </w:t>
      </w:r>
      <w:r w:rsidR="00D616FC" w:rsidRPr="00D616FC">
        <w:t xml:space="preserve">how to give feedback or make a </w:t>
      </w:r>
      <w:r w:rsidRPr="00D616FC">
        <w:t>complaint and</w:t>
      </w:r>
      <w:r w:rsidR="00D616FC" w:rsidRPr="00D616FC">
        <w:t xml:space="preserve"> fe</w:t>
      </w:r>
      <w:r w:rsidR="00D616FC">
        <w:t>lt</w:t>
      </w:r>
      <w:r w:rsidR="00D616FC" w:rsidRPr="00D616FC">
        <w:t xml:space="preserve"> safe doing so</w:t>
      </w:r>
      <w:r>
        <w:t>.</w:t>
      </w:r>
      <w:r w:rsidR="00D616FC" w:rsidRPr="00D616FC">
        <w:t xml:space="preserve"> </w:t>
      </w:r>
      <w:r>
        <w:t>S</w:t>
      </w:r>
      <w:r w:rsidRPr="00016D79">
        <w:t>taff describe</w:t>
      </w:r>
      <w:r>
        <w:t>d</w:t>
      </w:r>
      <w:r w:rsidRPr="00016D79">
        <w:t xml:space="preserve"> the processes in place to encourage and support consumers and representatives to provide feedback and </w:t>
      </w:r>
      <w:r>
        <w:t xml:space="preserve">make </w:t>
      </w:r>
      <w:r w:rsidRPr="00016D79">
        <w:t xml:space="preserve">complaints. </w:t>
      </w:r>
      <w:r>
        <w:t>P</w:t>
      </w:r>
      <w:r w:rsidRPr="00016D79">
        <w:t xml:space="preserve">olicies, procedures, and systems ensured consumers and their representatives </w:t>
      </w:r>
      <w:r>
        <w:t>were</w:t>
      </w:r>
      <w:r w:rsidRPr="00016D79">
        <w:t xml:space="preserve"> aware of the various ways to provide feedback and complaints.</w:t>
      </w:r>
    </w:p>
    <w:p w14:paraId="1E65886F" w14:textId="53121589" w:rsidR="00016D79" w:rsidRDefault="00016D79" w:rsidP="00016D79">
      <w:pPr>
        <w:pStyle w:val="NormalArial"/>
      </w:pPr>
      <w:r w:rsidRPr="00016D79">
        <w:t xml:space="preserve">Consumers said they are aware of the external complaints mechanisms and advocacy services promoted to them via noticeboards, nurses’ stations, pamphlets, and brochures. </w:t>
      </w:r>
      <w:r>
        <w:t>S</w:t>
      </w:r>
      <w:r w:rsidRPr="00016D79">
        <w:t>taff described the advocacy and interpreter services available to consumers</w:t>
      </w:r>
      <w:r>
        <w:t xml:space="preserve"> and</w:t>
      </w:r>
      <w:r w:rsidRPr="00016D79">
        <w:t xml:space="preserve"> how they assist</w:t>
      </w:r>
      <w:r>
        <w:t>ed</w:t>
      </w:r>
      <w:r w:rsidRPr="00016D79">
        <w:t xml:space="preserve"> consumers </w:t>
      </w:r>
      <w:r w:rsidR="0053383A">
        <w:t xml:space="preserve">who </w:t>
      </w:r>
      <w:r w:rsidRPr="00016D79">
        <w:t>ha</w:t>
      </w:r>
      <w:r>
        <w:t>d</w:t>
      </w:r>
      <w:r w:rsidRPr="00016D79">
        <w:t xml:space="preserve"> impairments in cognition, communication, and mobility</w:t>
      </w:r>
      <w:r w:rsidR="0053383A">
        <w:t xml:space="preserve"> </w:t>
      </w:r>
      <w:r w:rsidR="0053383A" w:rsidRPr="00016D79">
        <w:t xml:space="preserve">in providing feedback or </w:t>
      </w:r>
      <w:r w:rsidR="0053383A">
        <w:t xml:space="preserve">raising </w:t>
      </w:r>
      <w:r w:rsidR="0053383A" w:rsidRPr="00016D79">
        <w:t>complaints</w:t>
      </w:r>
      <w:r w:rsidRPr="00016D79">
        <w:t>.</w:t>
      </w:r>
    </w:p>
    <w:p w14:paraId="4126548B" w14:textId="179757B9" w:rsidR="00016D79" w:rsidRPr="00016D79" w:rsidRDefault="00251229" w:rsidP="00016D79">
      <w:pPr>
        <w:pStyle w:val="NormalArial"/>
      </w:pPr>
      <w:r>
        <w:t xml:space="preserve">Consumers and representatives provided positive feedback about the response to feedback and complaints. </w:t>
      </w:r>
      <w:r w:rsidR="00016D79" w:rsidRPr="00016D79">
        <w:t>Staff describe</w:t>
      </w:r>
      <w:r>
        <w:t>d</w:t>
      </w:r>
      <w:r w:rsidR="00016D79" w:rsidRPr="00016D79">
        <w:t xml:space="preserve"> the principles of open disclosure, including being open, transparent, and providing an apology. </w:t>
      </w:r>
      <w:r w:rsidR="00E62494">
        <w:t xml:space="preserve">Management </w:t>
      </w:r>
      <w:r w:rsidRPr="00016D79">
        <w:t>describe</w:t>
      </w:r>
      <w:r>
        <w:t>d</w:t>
      </w:r>
      <w:r w:rsidR="00016D79" w:rsidRPr="00016D79">
        <w:t xml:space="preserve"> trended complaints and the actions taken to address feedback and complaints.</w:t>
      </w:r>
    </w:p>
    <w:p w14:paraId="22A4BE7F" w14:textId="2A251535" w:rsidR="00016D79" w:rsidRPr="00016D79" w:rsidRDefault="00251229" w:rsidP="00016D79">
      <w:pPr>
        <w:pStyle w:val="NormalArial"/>
      </w:pPr>
      <w:r>
        <w:t>Consumers agreed feedback and complaints were used for continuous improvement</w:t>
      </w:r>
      <w:r w:rsidR="00B625F2">
        <w:t xml:space="preserve"> and were actioned appropriately. </w:t>
      </w:r>
      <w:r>
        <w:t>S</w:t>
      </w:r>
      <w:r w:rsidRPr="00251229">
        <w:t>taff describe</w:t>
      </w:r>
      <w:r>
        <w:t>d</w:t>
      </w:r>
      <w:r w:rsidRPr="00251229">
        <w:t xml:space="preserve"> the main areas of complaints and the actions taken or proposed actions to be done. </w:t>
      </w:r>
      <w:r w:rsidR="00B625F2">
        <w:t>S</w:t>
      </w:r>
      <w:r w:rsidRPr="00251229">
        <w:t>ystem and procedure</w:t>
      </w:r>
      <w:r w:rsidR="00B625F2">
        <w:t>s in place</w:t>
      </w:r>
      <w:r>
        <w:t xml:space="preserve"> </w:t>
      </w:r>
      <w:r w:rsidRPr="00251229">
        <w:t xml:space="preserve">for receiving, monitoring, and actioning feedback and complaints </w:t>
      </w:r>
      <w:r>
        <w:t>confirmed the review and use for continuous improvement.</w:t>
      </w:r>
    </w:p>
    <w:p w14:paraId="14B46109" w14:textId="470DB256"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984"/>
      </w:tblGrid>
      <w:tr w:rsidR="00FC045E" w:rsidRPr="00996FAF" w14:paraId="6F992C75" w14:textId="77777777" w:rsidTr="00B81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98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A560B5" w14:textId="77777777" w:rsidTr="00B8112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
          <w:p w14:paraId="212E7E06" w14:textId="40C9F184" w:rsidR="00FC045E" w:rsidRPr="00996FAF" w:rsidRDefault="00765B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7D004F">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559FC605" w14:textId="77777777" w:rsidTr="00B811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984" w:type="dxa"/>
            <w:shd w:val="clear" w:color="auto" w:fill="auto"/>
            <w:vAlign w:val="top"/>
          </w:tcPr>
          <w:p w14:paraId="3CC7BCB8" w14:textId="111BAA58" w:rsidR="00FC045E" w:rsidRPr="00996FAF" w:rsidRDefault="00765B1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7D004F">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3C411E1F" w14:textId="77777777" w:rsidTr="00B8112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proofErr w:type="gramStart"/>
            <w:r w:rsidRPr="00996FAF">
              <w:rPr>
                <w:rFonts w:ascii="Arial" w:hAnsi="Arial" w:cs="Arial"/>
              </w:rPr>
              <w:t>competent</w:t>
            </w:r>
            <w:proofErr w:type="gramEnd"/>
            <w:r w:rsidRPr="00996FAF">
              <w:rPr>
                <w:rFonts w:ascii="Arial" w:hAnsi="Arial" w:cs="Arial"/>
              </w:rPr>
              <w:t xml:space="preserve"> and the members of the workforce have the qualifications and knowledge to effectively perform their roles.</w:t>
            </w:r>
          </w:p>
        </w:tc>
        <w:tc>
          <w:tcPr>
            <w:tcW w:w="1984" w:type="dxa"/>
            <w:shd w:val="clear" w:color="auto" w:fill="auto"/>
            <w:vAlign w:val="top"/>
          </w:tcPr>
          <w:p w14:paraId="01E15331" w14:textId="7ED33CAA" w:rsidR="00FC045E" w:rsidRPr="00996FAF" w:rsidRDefault="00765B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7D004F">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89799D6" w14:textId="77777777" w:rsidTr="00B811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1F440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984" w:type="dxa"/>
            <w:shd w:val="clear" w:color="auto" w:fill="auto"/>
            <w:vAlign w:val="top"/>
          </w:tcPr>
          <w:p w14:paraId="4381E0BD" w14:textId="7A89B1A0" w:rsidR="00FC045E" w:rsidRPr="00996FAF" w:rsidRDefault="00765B1D"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7D004F">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696B42E0" w14:textId="77777777" w:rsidTr="00B8112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84" w:type="dxa"/>
            <w:shd w:val="clear" w:color="auto" w:fill="auto"/>
            <w:vAlign w:val="top"/>
          </w:tcPr>
          <w:p w14:paraId="5F76BE31" w14:textId="62394A27" w:rsidR="00FC045E" w:rsidRPr="00996FAF" w:rsidRDefault="00765B1D"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7D004F">
                  <w:rPr>
                    <w:rFonts w:ascii="Arial" w:hAnsi="Arial" w:cs="Arial"/>
                    <w:color w:val="auto"/>
                  </w:rPr>
                  <w:t>Compliant</w:t>
                </w:r>
              </w:sdtContent>
            </w:sdt>
            <w:r w:rsidR="00FC045E" w:rsidRPr="00996FAF" w:rsidDel="007F3947">
              <w:rPr>
                <w:rFonts w:ascii="Arial" w:hAnsi="Arial" w:cs="Arial"/>
                <w:color w:val="0000FF"/>
              </w:rPr>
              <w:t xml:space="preserve"> </w:t>
            </w:r>
          </w:p>
        </w:tc>
      </w:tr>
    </w:tbl>
    <w:p w14:paraId="52F18CDA" w14:textId="77777777" w:rsidR="002B0C90" w:rsidRDefault="002B0C90" w:rsidP="00B81123">
      <w:pPr>
        <w:pStyle w:val="Heading20"/>
        <w:spacing w:before="240"/>
      </w:pPr>
      <w:r>
        <w:t>Findings</w:t>
      </w:r>
    </w:p>
    <w:p w14:paraId="3965B1E2" w14:textId="67311D69" w:rsidR="007D004F" w:rsidRDefault="007D004F" w:rsidP="007D004F">
      <w:pPr>
        <w:pStyle w:val="NormalArial"/>
      </w:pPr>
      <w:r>
        <w:t xml:space="preserve">Generally, </w:t>
      </w:r>
      <w:r w:rsidRPr="007D004F">
        <w:t xml:space="preserve">consumers </w:t>
      </w:r>
      <w:r>
        <w:t>were positive about</w:t>
      </w:r>
      <w:r w:rsidRPr="007D004F">
        <w:t xml:space="preserve"> the number of staff and</w:t>
      </w:r>
      <w:r>
        <w:t xml:space="preserve"> </w:t>
      </w:r>
      <w:r w:rsidRPr="007D004F">
        <w:t xml:space="preserve">the speed at which care needs </w:t>
      </w:r>
      <w:r>
        <w:t>were</w:t>
      </w:r>
      <w:r w:rsidRPr="007D004F">
        <w:t xml:space="preserve"> responded to.</w:t>
      </w:r>
      <w:r w:rsidRPr="007D004F">
        <w:rPr>
          <w:rFonts w:eastAsia="Times New Roman"/>
          <w:szCs w:val="22"/>
          <w:lang w:eastAsia="en-AU"/>
        </w:rPr>
        <w:t xml:space="preserve"> </w:t>
      </w:r>
      <w:r w:rsidRPr="007D004F">
        <w:t>Staff said they ha</w:t>
      </w:r>
      <w:r>
        <w:t>d</w:t>
      </w:r>
      <w:r w:rsidRPr="007D004F">
        <w:t xml:space="preserve"> enough time to perform their tasks, and management support</w:t>
      </w:r>
      <w:r>
        <w:t>ed</w:t>
      </w:r>
      <w:r w:rsidRPr="007D004F">
        <w:t xml:space="preserve"> their needs. Documentation evidenced the service ha</w:t>
      </w:r>
      <w:r>
        <w:t>d</w:t>
      </w:r>
      <w:r w:rsidRPr="007D004F">
        <w:t xml:space="preserve"> recruitment strategies, call bell response times </w:t>
      </w:r>
      <w:r>
        <w:t>were</w:t>
      </w:r>
      <w:r w:rsidRPr="007D004F">
        <w:t xml:space="preserve"> monitored through observations and audits, and staff </w:t>
      </w:r>
      <w:r>
        <w:t>were</w:t>
      </w:r>
      <w:r w:rsidRPr="007D004F">
        <w:t xml:space="preserve"> reminded and trained to ensure they respond</w:t>
      </w:r>
      <w:r w:rsidR="00B57BEE">
        <w:t>ed</w:t>
      </w:r>
      <w:r w:rsidRPr="007D004F">
        <w:t xml:space="preserve"> to call bells in a timely manner.</w:t>
      </w:r>
    </w:p>
    <w:p w14:paraId="156064F1" w14:textId="06C5C3D0" w:rsidR="00B57BEE" w:rsidRPr="00B57BEE" w:rsidRDefault="00B57BEE" w:rsidP="00B57BEE">
      <w:pPr>
        <w:pStyle w:val="NormalArial"/>
      </w:pPr>
      <w:r>
        <w:t>C</w:t>
      </w:r>
      <w:r w:rsidRPr="00B57BEE">
        <w:t xml:space="preserve">onsumers and representatives said staff </w:t>
      </w:r>
      <w:r>
        <w:t>were</w:t>
      </w:r>
      <w:r w:rsidRPr="00B57BEE">
        <w:t xml:space="preserve"> kind, caring, respectful and gentle. Staff were consistently observed to greet consumers by their preferred name and demonstrated they </w:t>
      </w:r>
      <w:r>
        <w:t>were</w:t>
      </w:r>
      <w:r w:rsidRPr="00B57BEE">
        <w:t xml:space="preserve"> familiar with each consumer’s individual needs and identity. </w:t>
      </w:r>
      <w:r>
        <w:t>D</w:t>
      </w:r>
      <w:r w:rsidRPr="00B57BEE">
        <w:t>ocuments such as staff handbook</w:t>
      </w:r>
      <w:r w:rsidR="005F3470">
        <w:t xml:space="preserve"> and code of conduct </w:t>
      </w:r>
      <w:r w:rsidRPr="00B57BEE">
        <w:t>outline</w:t>
      </w:r>
      <w:r>
        <w:t>d</w:t>
      </w:r>
      <w:r w:rsidRPr="00B57BEE">
        <w:t xml:space="preserve"> the expected behaviour from staff members.</w:t>
      </w:r>
    </w:p>
    <w:p w14:paraId="4CA50C5E" w14:textId="471674C1" w:rsidR="00B57BEE" w:rsidRDefault="00B57BEE" w:rsidP="00B57BEE">
      <w:pPr>
        <w:pStyle w:val="NormalArial"/>
      </w:pPr>
      <w:r w:rsidRPr="00B57BEE">
        <w:t xml:space="preserve">Consumers </w:t>
      </w:r>
      <w:r>
        <w:t>said they</w:t>
      </w:r>
      <w:r w:rsidRPr="00B57BEE">
        <w:t xml:space="preserve"> consider</w:t>
      </w:r>
      <w:r>
        <w:t>ed</w:t>
      </w:r>
      <w:r w:rsidRPr="00B57BEE">
        <w:t xml:space="preserve"> staff to be skilled and competent in their role</w:t>
      </w:r>
      <w:r>
        <w:t>s</w:t>
      </w:r>
      <w:r w:rsidRPr="00B57BEE">
        <w:t xml:space="preserve">. Staff said they </w:t>
      </w:r>
      <w:r>
        <w:t>were</w:t>
      </w:r>
      <w:r w:rsidRPr="00B57BEE">
        <w:t xml:space="preserve"> confident the training provided ha</w:t>
      </w:r>
      <w:r>
        <w:t>d</w:t>
      </w:r>
      <w:r w:rsidRPr="00B57BEE">
        <w:t xml:space="preserve"> equipped them with the knowledge to carry out care and services for consumers. Position descriptions included key competencies and qualifications either desired or essential for each role, and staff </w:t>
      </w:r>
      <w:r>
        <w:t>were</w:t>
      </w:r>
      <w:r w:rsidRPr="00B57BEE">
        <w:t xml:space="preserve"> required to have relevant qualifications</w:t>
      </w:r>
      <w:r w:rsidR="002334C8">
        <w:t xml:space="preserve"> including </w:t>
      </w:r>
      <w:r w:rsidR="00A17643">
        <w:t>p</w:t>
      </w:r>
      <w:r w:rsidR="002334C8">
        <w:t>olice checks and registrations.</w:t>
      </w:r>
    </w:p>
    <w:p w14:paraId="7E729127" w14:textId="07A62C0D" w:rsidR="00C632B9" w:rsidRDefault="00C632B9" w:rsidP="00C632B9">
      <w:pPr>
        <w:pStyle w:val="NormalArial"/>
      </w:pPr>
      <w:r w:rsidRPr="00C632B9">
        <w:t xml:space="preserve">Consumers </w:t>
      </w:r>
      <w:r>
        <w:t>said they believed</w:t>
      </w:r>
      <w:r w:rsidRPr="00C632B9">
        <w:t xml:space="preserve"> staff ha</w:t>
      </w:r>
      <w:r>
        <w:t>d</w:t>
      </w:r>
      <w:r w:rsidRPr="00C632B9">
        <w:t xml:space="preserve"> the appropriate skills and knowledge to ensure the delivery of safe and quality care and services. Management explained the mandatory and biannual trainings required for staff including the online and face-to-face components of the trainings. Staff said the service provide</w:t>
      </w:r>
      <w:r>
        <w:t>d</w:t>
      </w:r>
      <w:r w:rsidRPr="00C632B9">
        <w:t xml:space="preserve"> mandatory and supplementary training to support them to provide quality care.</w:t>
      </w:r>
    </w:p>
    <w:p w14:paraId="17B55C3E" w14:textId="4E2A6138" w:rsidR="002B0C90" w:rsidRPr="00262C0B" w:rsidRDefault="00AB1B17" w:rsidP="0036130C">
      <w:pPr>
        <w:pStyle w:val="NormalArial"/>
      </w:pPr>
      <w:r w:rsidRPr="00AB1B17">
        <w:t xml:space="preserve">Management described how the performance of staff </w:t>
      </w:r>
      <w:r>
        <w:t>was</w:t>
      </w:r>
      <w:r w:rsidRPr="00AB1B17">
        <w:t xml:space="preserve"> monitored through formal performance appraisal and informal monitoring and review. </w:t>
      </w:r>
      <w:r>
        <w:t>P</w:t>
      </w:r>
      <w:r w:rsidRPr="00AB1B17">
        <w:t>olicies and procedures inform</w:t>
      </w:r>
      <w:r>
        <w:t xml:space="preserve">ed </w:t>
      </w:r>
      <w:r w:rsidRPr="00AB1B17">
        <w:t>expected performance and behaviour for staff.</w:t>
      </w:r>
      <w:r w:rsidRPr="00AB1B17">
        <w:rPr>
          <w:rFonts w:eastAsia="Times New Roman"/>
          <w:color w:val="000000"/>
          <w:lang w:eastAsia="en-AU"/>
        </w:rPr>
        <w:t xml:space="preserve"> </w:t>
      </w:r>
      <w:r>
        <w:t>C</w:t>
      </w:r>
      <w:r w:rsidRPr="00AB1B17">
        <w:t xml:space="preserve">ompleted performance appraisals from November 2022 </w:t>
      </w:r>
      <w:r>
        <w:t xml:space="preserve">reflected </w:t>
      </w:r>
      <w:r w:rsidRPr="00AB1B17">
        <w:t>met performance rating</w:t>
      </w:r>
      <w:r>
        <w:t>s and</w:t>
      </w:r>
      <w:r w:rsidRPr="00AB1B17">
        <w:t xml:space="preserve"> outline</w:t>
      </w:r>
      <w:r>
        <w:t>d</w:t>
      </w:r>
      <w:r w:rsidRPr="00AB1B17">
        <w:t xml:space="preserve"> key activities demonstrated by staff.</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4ADD4E6E" w14:textId="77777777" w:rsidTr="00B81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CE3F007" w14:textId="77777777" w:rsidTr="00B81123">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7657AF10" w14:textId="52392581" w:rsidR="00FC045E" w:rsidRPr="00996FAF" w:rsidRDefault="00765B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AB1B17">
                  <w:rPr>
                    <w:rFonts w:ascii="Arial" w:hAnsi="Arial" w:cs="Arial"/>
                    <w:color w:val="auto"/>
                  </w:rPr>
                  <w:t>Compliant</w:t>
                </w:r>
              </w:sdtContent>
            </w:sdt>
          </w:p>
        </w:tc>
      </w:tr>
      <w:tr w:rsidR="00FC045E" w:rsidRPr="00996FAF" w14:paraId="5A1052A1" w14:textId="77777777" w:rsidTr="00B811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51F90A63" w14:textId="162C35F4" w:rsidR="00FC045E" w:rsidRPr="00996FAF" w:rsidRDefault="00765B1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AB1B17">
                  <w:rPr>
                    <w:rFonts w:ascii="Arial" w:hAnsi="Arial" w:cs="Arial"/>
                    <w:color w:val="auto"/>
                  </w:rPr>
                  <w:t>Compliant</w:t>
                </w:r>
              </w:sdtContent>
            </w:sdt>
          </w:p>
        </w:tc>
      </w:tr>
      <w:tr w:rsidR="00FC045E" w:rsidRPr="00996FAF" w14:paraId="68715830" w14:textId="77777777" w:rsidTr="00B81123">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38EC9DDF" w14:textId="6604BD9E" w:rsidR="00FC045E" w:rsidRPr="00996FAF" w:rsidRDefault="00765B1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AB1B17">
                  <w:rPr>
                    <w:rFonts w:ascii="Arial" w:hAnsi="Arial" w:cs="Arial"/>
                    <w:color w:val="auto"/>
                  </w:rPr>
                  <w:t>Compliant</w:t>
                </w:r>
              </w:sdtContent>
            </w:sdt>
          </w:p>
        </w:tc>
      </w:tr>
      <w:tr w:rsidR="00FC045E" w:rsidRPr="00996FAF" w14:paraId="4FDA8AC7" w14:textId="77777777" w:rsidTr="00B811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2FB50DAE" w14:textId="005E5D8F" w:rsidR="00FC045E" w:rsidRPr="00996FAF" w:rsidRDefault="00765B1D"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AB1B17">
                  <w:rPr>
                    <w:rFonts w:ascii="Arial" w:hAnsi="Arial" w:cs="Arial"/>
                    <w:color w:val="auto"/>
                  </w:rPr>
                  <w:t>Compliant</w:t>
                </w:r>
              </w:sdtContent>
            </w:sdt>
          </w:p>
        </w:tc>
      </w:tr>
      <w:tr w:rsidR="00FC045E" w:rsidRPr="00996FAF" w14:paraId="2F9A595B" w14:textId="77777777" w:rsidTr="00B81123">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3E5A772A" w14:textId="5FCFE1C5" w:rsidR="00FC045E" w:rsidRPr="00996FAF" w:rsidRDefault="00765B1D"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AB1B17">
                  <w:rPr>
                    <w:rFonts w:ascii="Arial" w:hAnsi="Arial" w:cs="Arial"/>
                    <w:color w:val="auto"/>
                  </w:rPr>
                  <w:t>Compliant</w:t>
                </w:r>
              </w:sdtContent>
            </w:sdt>
          </w:p>
        </w:tc>
      </w:tr>
    </w:tbl>
    <w:p w14:paraId="4F62BC65" w14:textId="77777777" w:rsidR="00D87E7C" w:rsidRDefault="00D87E7C" w:rsidP="00B81123">
      <w:pPr>
        <w:pStyle w:val="Heading20"/>
        <w:spacing w:before="240"/>
      </w:pPr>
      <w:r w:rsidRPr="00996FAF">
        <w:t>Findings</w:t>
      </w:r>
    </w:p>
    <w:p w14:paraId="36E115A3" w14:textId="3CFAC954" w:rsidR="0098211E" w:rsidRPr="0098211E" w:rsidRDefault="0098211E" w:rsidP="0098211E">
      <w:pPr>
        <w:pStyle w:val="NormalArial"/>
      </w:pPr>
      <w:r w:rsidRPr="0098211E">
        <w:t xml:space="preserve">Consumers reported they </w:t>
      </w:r>
      <w:r w:rsidR="00947308">
        <w:t>we</w:t>
      </w:r>
      <w:r w:rsidRPr="0098211E">
        <w:t xml:space="preserve">re confident the service </w:t>
      </w:r>
      <w:r>
        <w:t>was</w:t>
      </w:r>
      <w:r w:rsidRPr="0098211E">
        <w:t xml:space="preserve"> run well and </w:t>
      </w:r>
      <w:r>
        <w:t>gave positive feedback</w:t>
      </w:r>
      <w:r w:rsidRPr="0098211E">
        <w:t xml:space="preserve"> </w:t>
      </w:r>
      <w:r>
        <w:t>about</w:t>
      </w:r>
      <w:r w:rsidRPr="0098211E">
        <w:t xml:space="preserve"> their level of engagement with staff</w:t>
      </w:r>
      <w:r>
        <w:t>.</w:t>
      </w:r>
      <w:r w:rsidRPr="0098211E">
        <w:rPr>
          <w:rFonts w:eastAsia="Times New Roman"/>
          <w:color w:val="000000"/>
          <w:lang w:eastAsia="en-AU"/>
        </w:rPr>
        <w:t xml:space="preserve"> </w:t>
      </w:r>
      <w:r>
        <w:t>S</w:t>
      </w:r>
      <w:r w:rsidRPr="0098211E">
        <w:t xml:space="preserve">taff described ways consumers and their representatives </w:t>
      </w:r>
      <w:r>
        <w:t>were</w:t>
      </w:r>
      <w:r w:rsidRPr="0098211E">
        <w:t xml:space="preserve"> regularly involved in decisions about changes within the service, the development, delivery and evaluation of care and services. </w:t>
      </w:r>
      <w:r w:rsidR="005F3470">
        <w:t>Documentation including consumer and staff</w:t>
      </w:r>
      <w:r w:rsidRPr="0098211E">
        <w:t xml:space="preserve"> meeting minutes </w:t>
      </w:r>
      <w:r>
        <w:t xml:space="preserve">reflected </w:t>
      </w:r>
      <w:r w:rsidRPr="0098211E">
        <w:t xml:space="preserve">consumers and representatives </w:t>
      </w:r>
      <w:r>
        <w:t>were</w:t>
      </w:r>
      <w:r w:rsidRPr="0098211E">
        <w:t xml:space="preserve"> involved in the development, delivery and evaluation of care and services.</w:t>
      </w:r>
    </w:p>
    <w:p w14:paraId="19E23B58" w14:textId="46DC1A33" w:rsidR="00117022" w:rsidRDefault="001D6EEC" w:rsidP="0098211E">
      <w:pPr>
        <w:pStyle w:val="NormalArial"/>
      </w:pPr>
      <w:r w:rsidRPr="001D6EEC">
        <w:t>Management described the organisational structure govern</w:t>
      </w:r>
      <w:r>
        <w:t>ing</w:t>
      </w:r>
      <w:r w:rsidRPr="001D6EEC">
        <w:t xml:space="preserve"> the delivery of quality care and services across the organisation.</w:t>
      </w:r>
      <w:r w:rsidRPr="001D6EEC">
        <w:rPr>
          <w:rFonts w:eastAsia="Times New Roman"/>
          <w:color w:val="000000"/>
          <w:lang w:eastAsia="en-AU"/>
        </w:rPr>
        <w:t xml:space="preserve"> </w:t>
      </w:r>
      <w:r>
        <w:t>P</w:t>
      </w:r>
      <w:r w:rsidRPr="001D6EEC">
        <w:t>olicies and procedures promot</w:t>
      </w:r>
      <w:r>
        <w:t>ed</w:t>
      </w:r>
      <w:r w:rsidRPr="001D6EEC">
        <w:t xml:space="preserve"> a culture of safe, inclusive, and quality care and services and </w:t>
      </w:r>
      <w:r>
        <w:t>gave accountability</w:t>
      </w:r>
      <w:r w:rsidRPr="001D6EEC">
        <w:t xml:space="preserve"> for their delivery.</w:t>
      </w:r>
      <w:r w:rsidRPr="001D6EEC">
        <w:rPr>
          <w:rFonts w:eastAsia="Times New Roman"/>
          <w:color w:val="000000"/>
          <w:szCs w:val="22"/>
          <w:lang w:eastAsia="en-AU"/>
        </w:rPr>
        <w:t xml:space="preserve"> </w:t>
      </w:r>
      <w:r>
        <w:t>T</w:t>
      </w:r>
      <w:r w:rsidRPr="001D6EEC">
        <w:t>he service utilise</w:t>
      </w:r>
      <w:r>
        <w:t>d</w:t>
      </w:r>
      <w:r w:rsidRPr="001D6EEC">
        <w:t xml:space="preserve"> quality performance systems auditing to determine the service’s benchmarking score against </w:t>
      </w:r>
      <w:r w:rsidRPr="001D6EEC">
        <w:lastRenderedPageBreak/>
        <w:t>other services</w:t>
      </w:r>
      <w:r>
        <w:t xml:space="preserve"> as well as </w:t>
      </w:r>
      <w:r w:rsidRPr="001D6EEC">
        <w:t xml:space="preserve">robust internal auditing conducted by the service’s quality coordinator and </w:t>
      </w:r>
      <w:r w:rsidR="002A4D42">
        <w:t>clinical staff</w:t>
      </w:r>
      <w:r w:rsidRPr="001D6EEC">
        <w:t xml:space="preserve"> which </w:t>
      </w:r>
      <w:r w:rsidR="00F5484E">
        <w:t>were</w:t>
      </w:r>
      <w:r w:rsidRPr="001D6EEC">
        <w:t xml:space="preserve"> submitted to the Board.</w:t>
      </w:r>
    </w:p>
    <w:p w14:paraId="3555DD4E" w14:textId="14212765" w:rsidR="001D6EEC" w:rsidRDefault="001D6EEC" w:rsidP="001D6EEC">
      <w:pPr>
        <w:pStyle w:val="NormalArial"/>
      </w:pPr>
      <w:r w:rsidRPr="001D6EEC">
        <w:t>Management describe</w:t>
      </w:r>
      <w:r>
        <w:t>d</w:t>
      </w:r>
      <w:r w:rsidRPr="001D6EEC">
        <w:t xml:space="preserve"> processes and mechanisms in place </w:t>
      </w:r>
      <w:r w:rsidR="005F3470">
        <w:t xml:space="preserve">to ensure </w:t>
      </w:r>
      <w:r w:rsidRPr="001D6EEC">
        <w:t xml:space="preserve">organisation wide governance systems relating to information management, continuous improvement, financial governance, workforce governance, regulatory compliance and feedback and complaints. </w:t>
      </w:r>
      <w:r>
        <w:t>I</w:t>
      </w:r>
      <w:r w:rsidRPr="001D6EEC">
        <w:t>nformation management systems were effective and fit for purpose</w:t>
      </w:r>
      <w:r w:rsidR="005F3470">
        <w:t>. The service had electronic systems for c</w:t>
      </w:r>
      <w:r w:rsidRPr="001D6EEC">
        <w:t>are planning, incident management, performance management, online training portal and staff handovers.</w:t>
      </w:r>
      <w:bookmarkStart w:id="2" w:name="_GoBack"/>
      <w:bookmarkEnd w:id="2"/>
    </w:p>
    <w:p w14:paraId="79D09F28" w14:textId="73A3E7E3" w:rsidR="001D6EEC" w:rsidRPr="001D6EEC" w:rsidRDefault="001D6EEC" w:rsidP="001D6EEC">
      <w:pPr>
        <w:pStyle w:val="NormalArial"/>
      </w:pPr>
      <w:r>
        <w:t xml:space="preserve">A </w:t>
      </w:r>
      <w:r w:rsidRPr="001D6EEC">
        <w:t>wide range of frameworks, policies and procedures support</w:t>
      </w:r>
      <w:r>
        <w:t>ed</w:t>
      </w:r>
      <w:r w:rsidRPr="001D6EEC">
        <w:t xml:space="preserve"> the management of risks and incidents, and the service was able to demonstrate the implementation of these frameworks, policies, and procedures. Staff provide</w:t>
      </w:r>
      <w:r>
        <w:t>d</w:t>
      </w:r>
      <w:r w:rsidRPr="001D6EEC">
        <w:t xml:space="preserve"> examples of these risks and how they </w:t>
      </w:r>
      <w:r>
        <w:t>were</w:t>
      </w:r>
      <w:r w:rsidRPr="001D6EEC">
        <w:t xml:space="preserve"> managed within the service.</w:t>
      </w:r>
      <w:r w:rsidR="005442B0" w:rsidRPr="005442B0">
        <w:rPr>
          <w:rFonts w:eastAsia="Times New Roman"/>
          <w:color w:val="000000"/>
          <w:lang w:eastAsia="en-AU"/>
        </w:rPr>
        <w:t xml:space="preserve"> </w:t>
      </w:r>
      <w:r w:rsidR="005442B0" w:rsidRPr="005442B0">
        <w:t>Staff demonstrated an understanding of consumers with high-impact or high-prevalent risks and demonstrated how they implement</w:t>
      </w:r>
      <w:r w:rsidR="005442B0">
        <w:t>ed</w:t>
      </w:r>
      <w:r w:rsidR="005442B0" w:rsidRPr="005442B0">
        <w:t xml:space="preserve"> the service’s policies in alignment with best practice</w:t>
      </w:r>
      <w:r w:rsidR="005442B0">
        <w:t>.</w:t>
      </w:r>
    </w:p>
    <w:p w14:paraId="2E0FC724" w14:textId="1973A0DE" w:rsidR="005442B0" w:rsidRPr="005442B0" w:rsidRDefault="005442B0" w:rsidP="005442B0">
      <w:pPr>
        <w:pStyle w:val="NormalArial"/>
      </w:pPr>
      <w:r w:rsidRPr="005442B0">
        <w:t>The service ha</w:t>
      </w:r>
      <w:r>
        <w:t>d</w:t>
      </w:r>
      <w:r w:rsidRPr="005442B0">
        <w:t xml:space="preserve"> </w:t>
      </w:r>
      <w:r>
        <w:t>a</w:t>
      </w:r>
      <w:r w:rsidRPr="005442B0">
        <w:t xml:space="preserve"> clinical governance framework, policies, and procedures in antimicrobial stewardship, minimising the use of restraint, and open disclosure.</w:t>
      </w:r>
      <w:r w:rsidRPr="005442B0">
        <w:rPr>
          <w:rFonts w:eastAsia="Times New Roman"/>
          <w:color w:val="000000"/>
          <w:lang w:eastAsia="en-AU"/>
        </w:rPr>
        <w:t xml:space="preserve"> </w:t>
      </w:r>
      <w:r w:rsidRPr="005442B0">
        <w:t xml:space="preserve">Staff demonstrated an understanding </w:t>
      </w:r>
      <w:r w:rsidR="005F3470">
        <w:t>of a</w:t>
      </w:r>
      <w:r w:rsidRPr="005442B0">
        <w:t xml:space="preserve">nd </w:t>
      </w:r>
      <w:r w:rsidR="005F3470">
        <w:t>described</w:t>
      </w:r>
      <w:r w:rsidR="00657DD5">
        <w:t xml:space="preserve"> </w:t>
      </w:r>
      <w:r w:rsidR="005F3470">
        <w:t xml:space="preserve">the </w:t>
      </w:r>
      <w:r w:rsidRPr="005442B0">
        <w:t>practical application of these policies</w:t>
      </w:r>
      <w:r>
        <w:t xml:space="preserve"> including </w:t>
      </w:r>
      <w:r w:rsidRPr="005442B0">
        <w:t xml:space="preserve">strategies to minimise the use of antibiotics and </w:t>
      </w:r>
      <w:r>
        <w:t>practising open disclosure when things had gone wrong.</w:t>
      </w:r>
    </w:p>
    <w:sectPr w:rsidR="005442B0" w:rsidRPr="005442B0"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6D119" w14:textId="77777777" w:rsidR="00C57049" w:rsidRDefault="00C57049" w:rsidP="00D71F88">
      <w:pPr>
        <w:spacing w:after="0"/>
      </w:pPr>
      <w:r>
        <w:separator/>
      </w:r>
    </w:p>
  </w:endnote>
  <w:endnote w:type="continuationSeparator" w:id="0">
    <w:p w14:paraId="775917AF" w14:textId="77777777" w:rsidR="00C57049" w:rsidRDefault="00C57049"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69124" w14:textId="77777777" w:rsidR="006370A5" w:rsidRDefault="006370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C2CC9" w14:textId="4C6A2AE3"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6370A5">
      <w:rPr>
        <w:rStyle w:val="FooterBold"/>
        <w:rFonts w:ascii="Arial" w:hAnsi="Arial"/>
        <w:b w:val="0"/>
      </w:rPr>
      <w:t>Nazareth House Ballarat</w:t>
    </w:r>
    <w:r w:rsidRPr="00DF37F2">
      <w:rPr>
        <w:rStyle w:val="FooterBold"/>
        <w:rFonts w:ascii="Arial" w:hAnsi="Arial"/>
        <w:b w:val="0"/>
      </w:rPr>
      <w:tab/>
      <w:t xml:space="preserve">RPT-ACC-0122 v3.0 </w:t>
    </w:r>
  </w:p>
  <w:p w14:paraId="0F3EFB61" w14:textId="28758ABB"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6370A5">
      <w:rPr>
        <w:rStyle w:val="FooterBold"/>
        <w:rFonts w:ascii="Arial" w:hAnsi="Arial"/>
        <w:b w:val="0"/>
      </w:rPr>
      <w:t>4360</w:t>
    </w:r>
    <w:r w:rsidRPr="00DF37F2">
      <w:rPr>
        <w:rStyle w:val="FooterBold"/>
        <w:rFonts w:ascii="Arial" w:hAnsi="Arial"/>
        <w:b w:val="0"/>
      </w:rPr>
      <w:tab/>
    </w:r>
    <w:proofErr w:type="gramStart"/>
    <w:r w:rsidRPr="00DF37F2">
      <w:rPr>
        <w:rStyle w:val="FooterBold"/>
        <w:rFonts w:ascii="Arial" w:hAnsi="Arial"/>
        <w:b w:val="0"/>
      </w:rPr>
      <w:t>OFFICIAL</w:t>
    </w:r>
    <w:proofErr w:type="gramEnd"/>
    <w:r w:rsidRPr="00DF37F2">
      <w:rPr>
        <w:rStyle w:val="FooterBold"/>
        <w:rFonts w:ascii="Arial" w:hAnsi="Arial"/>
        <w:b w:val="0"/>
      </w:rPr>
      <w:t xml:space="preserve">: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66360" w14:textId="77777777" w:rsidR="00C57049" w:rsidRDefault="00C57049" w:rsidP="00D71F88">
      <w:pPr>
        <w:spacing w:after="0"/>
      </w:pPr>
      <w:r>
        <w:separator/>
      </w:r>
    </w:p>
  </w:footnote>
  <w:footnote w:type="continuationSeparator" w:id="0">
    <w:p w14:paraId="1B5C0BCF" w14:textId="77777777" w:rsidR="00C57049" w:rsidRDefault="00C57049" w:rsidP="00D71F88">
      <w:pPr>
        <w:spacing w:after="0"/>
      </w:pPr>
      <w:r>
        <w:continuationSeparator/>
      </w:r>
    </w:p>
  </w:footnote>
  <w:footnote w:id="1">
    <w:p w14:paraId="57650175" w14:textId="5E25D15C" w:rsidR="002B0884" w:rsidRPr="00571317" w:rsidRDefault="000078F8" w:rsidP="00571317">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932C90">
        <w:rPr>
          <w:rFonts w:ascii="Arial" w:hAnsi="Arial" w:cs="Arial"/>
          <w:color w:val="auto"/>
          <w:sz w:val="20"/>
          <w:szCs w:val="20"/>
        </w:rPr>
        <w:t>40A</w:t>
      </w:r>
      <w:r w:rsidRPr="00443CA4">
        <w:rPr>
          <w:rFonts w:ascii="Arial" w:hAnsi="Arial" w:cs="Arial"/>
          <w:b/>
          <w:sz w:val="20"/>
          <w:szCs w:val="20"/>
        </w:rPr>
        <w:t xml:space="preserve"> </w:t>
      </w:r>
      <w:r w:rsidRPr="00443CA4">
        <w:rPr>
          <w:rFonts w:ascii="Arial" w:hAnsi="Arial" w:cs="Arial"/>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33291" w14:textId="77777777" w:rsidR="006370A5" w:rsidRDefault="006370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1">
    <w:nsid w:val="456320B2"/>
    <w:multiLevelType w:val="hybridMultilevel"/>
    <w:tmpl w:val="0C6A9D5A"/>
    <w:lvl w:ilvl="0" w:tplc="F3BE7F5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zE1NLY0MjcxMjVS0lEKTi0uzszPAykwqgUAmn2uhiwAAAA="/>
  </w:docVars>
  <w:rsids>
    <w:rsidRoot w:val="00D71F88"/>
    <w:rsid w:val="000078F8"/>
    <w:rsid w:val="00016D79"/>
    <w:rsid w:val="00032811"/>
    <w:rsid w:val="0003680F"/>
    <w:rsid w:val="000549A6"/>
    <w:rsid w:val="000667C7"/>
    <w:rsid w:val="0007167E"/>
    <w:rsid w:val="000906A0"/>
    <w:rsid w:val="00093B51"/>
    <w:rsid w:val="000943C3"/>
    <w:rsid w:val="000B0346"/>
    <w:rsid w:val="000C67C6"/>
    <w:rsid w:val="000F2992"/>
    <w:rsid w:val="001051FD"/>
    <w:rsid w:val="00117022"/>
    <w:rsid w:val="001229EA"/>
    <w:rsid w:val="00127C68"/>
    <w:rsid w:val="00145699"/>
    <w:rsid w:val="00187B0B"/>
    <w:rsid w:val="001A5684"/>
    <w:rsid w:val="001B2A6C"/>
    <w:rsid w:val="001B72E8"/>
    <w:rsid w:val="001D43B5"/>
    <w:rsid w:val="001D6EEC"/>
    <w:rsid w:val="002334C8"/>
    <w:rsid w:val="0023693D"/>
    <w:rsid w:val="00251229"/>
    <w:rsid w:val="00262C0B"/>
    <w:rsid w:val="00274048"/>
    <w:rsid w:val="0028657A"/>
    <w:rsid w:val="00286D69"/>
    <w:rsid w:val="002910D0"/>
    <w:rsid w:val="00293DD2"/>
    <w:rsid w:val="002940DD"/>
    <w:rsid w:val="002A4D42"/>
    <w:rsid w:val="002A6871"/>
    <w:rsid w:val="002B0884"/>
    <w:rsid w:val="002B0C90"/>
    <w:rsid w:val="002B7E99"/>
    <w:rsid w:val="002C64DF"/>
    <w:rsid w:val="002F2552"/>
    <w:rsid w:val="002F2C7C"/>
    <w:rsid w:val="002F49A8"/>
    <w:rsid w:val="00303BA7"/>
    <w:rsid w:val="00310BB7"/>
    <w:rsid w:val="00334B7D"/>
    <w:rsid w:val="003574D0"/>
    <w:rsid w:val="00360FE9"/>
    <w:rsid w:val="0036130C"/>
    <w:rsid w:val="003932F8"/>
    <w:rsid w:val="003B1763"/>
    <w:rsid w:val="003D7787"/>
    <w:rsid w:val="003E1BD2"/>
    <w:rsid w:val="003E5499"/>
    <w:rsid w:val="00404F02"/>
    <w:rsid w:val="00422317"/>
    <w:rsid w:val="0043204A"/>
    <w:rsid w:val="00443213"/>
    <w:rsid w:val="00445DF8"/>
    <w:rsid w:val="00464707"/>
    <w:rsid w:val="00466886"/>
    <w:rsid w:val="004A13BF"/>
    <w:rsid w:val="004C03BC"/>
    <w:rsid w:val="004F0AA7"/>
    <w:rsid w:val="005022A0"/>
    <w:rsid w:val="00511423"/>
    <w:rsid w:val="0053383A"/>
    <w:rsid w:val="005442B0"/>
    <w:rsid w:val="005461B0"/>
    <w:rsid w:val="00550022"/>
    <w:rsid w:val="00571317"/>
    <w:rsid w:val="00596237"/>
    <w:rsid w:val="005A0499"/>
    <w:rsid w:val="005C05D4"/>
    <w:rsid w:val="005D23EC"/>
    <w:rsid w:val="005D4929"/>
    <w:rsid w:val="005F3470"/>
    <w:rsid w:val="00602258"/>
    <w:rsid w:val="00611B10"/>
    <w:rsid w:val="0061226B"/>
    <w:rsid w:val="006238C0"/>
    <w:rsid w:val="00625504"/>
    <w:rsid w:val="006370A5"/>
    <w:rsid w:val="00641383"/>
    <w:rsid w:val="006475FE"/>
    <w:rsid w:val="00657DD5"/>
    <w:rsid w:val="00663127"/>
    <w:rsid w:val="00671858"/>
    <w:rsid w:val="00673FCB"/>
    <w:rsid w:val="006C49A9"/>
    <w:rsid w:val="006D6EC2"/>
    <w:rsid w:val="006E27EF"/>
    <w:rsid w:val="00702581"/>
    <w:rsid w:val="007027C7"/>
    <w:rsid w:val="00712752"/>
    <w:rsid w:val="00723614"/>
    <w:rsid w:val="007239B5"/>
    <w:rsid w:val="0073408E"/>
    <w:rsid w:val="0075021E"/>
    <w:rsid w:val="007700A9"/>
    <w:rsid w:val="007A23F4"/>
    <w:rsid w:val="007A564A"/>
    <w:rsid w:val="007D004F"/>
    <w:rsid w:val="007E7D92"/>
    <w:rsid w:val="007F6B26"/>
    <w:rsid w:val="008174C2"/>
    <w:rsid w:val="00832745"/>
    <w:rsid w:val="00870C8F"/>
    <w:rsid w:val="00872E18"/>
    <w:rsid w:val="0087700C"/>
    <w:rsid w:val="00897398"/>
    <w:rsid w:val="008C19C4"/>
    <w:rsid w:val="008C74F7"/>
    <w:rsid w:val="008D098A"/>
    <w:rsid w:val="008D23A8"/>
    <w:rsid w:val="008E777B"/>
    <w:rsid w:val="008F61E9"/>
    <w:rsid w:val="0090116B"/>
    <w:rsid w:val="00916A1A"/>
    <w:rsid w:val="00932C90"/>
    <w:rsid w:val="00947308"/>
    <w:rsid w:val="00953803"/>
    <w:rsid w:val="0098211E"/>
    <w:rsid w:val="00984CF5"/>
    <w:rsid w:val="00996FAF"/>
    <w:rsid w:val="009E5F1D"/>
    <w:rsid w:val="00A17643"/>
    <w:rsid w:val="00A204EE"/>
    <w:rsid w:val="00A21758"/>
    <w:rsid w:val="00A26093"/>
    <w:rsid w:val="00A31F40"/>
    <w:rsid w:val="00A51CB2"/>
    <w:rsid w:val="00A575F9"/>
    <w:rsid w:val="00A66864"/>
    <w:rsid w:val="00A934D0"/>
    <w:rsid w:val="00A960FD"/>
    <w:rsid w:val="00AB1B17"/>
    <w:rsid w:val="00AC0F25"/>
    <w:rsid w:val="00AF5F0C"/>
    <w:rsid w:val="00AF6587"/>
    <w:rsid w:val="00B04725"/>
    <w:rsid w:val="00B05CFD"/>
    <w:rsid w:val="00B31E03"/>
    <w:rsid w:val="00B53F7A"/>
    <w:rsid w:val="00B57BEE"/>
    <w:rsid w:val="00B625F2"/>
    <w:rsid w:val="00B81123"/>
    <w:rsid w:val="00B850C6"/>
    <w:rsid w:val="00B87E70"/>
    <w:rsid w:val="00B96055"/>
    <w:rsid w:val="00BD35C0"/>
    <w:rsid w:val="00BF2C51"/>
    <w:rsid w:val="00BF49F9"/>
    <w:rsid w:val="00C10D26"/>
    <w:rsid w:val="00C12FE6"/>
    <w:rsid w:val="00C272D4"/>
    <w:rsid w:val="00C57049"/>
    <w:rsid w:val="00C632B9"/>
    <w:rsid w:val="00C90FD8"/>
    <w:rsid w:val="00C94172"/>
    <w:rsid w:val="00CA37CB"/>
    <w:rsid w:val="00D2559D"/>
    <w:rsid w:val="00D3157C"/>
    <w:rsid w:val="00D616FC"/>
    <w:rsid w:val="00D640C1"/>
    <w:rsid w:val="00D70F75"/>
    <w:rsid w:val="00D71F88"/>
    <w:rsid w:val="00D73988"/>
    <w:rsid w:val="00D74EA5"/>
    <w:rsid w:val="00D84558"/>
    <w:rsid w:val="00D87E7C"/>
    <w:rsid w:val="00DA4F09"/>
    <w:rsid w:val="00DC08A5"/>
    <w:rsid w:val="00DC1AF8"/>
    <w:rsid w:val="00DE2726"/>
    <w:rsid w:val="00DF37F2"/>
    <w:rsid w:val="00E02270"/>
    <w:rsid w:val="00E17D20"/>
    <w:rsid w:val="00E22673"/>
    <w:rsid w:val="00E2364A"/>
    <w:rsid w:val="00E31387"/>
    <w:rsid w:val="00E601A3"/>
    <w:rsid w:val="00E62494"/>
    <w:rsid w:val="00E62C2A"/>
    <w:rsid w:val="00EB63F6"/>
    <w:rsid w:val="00EB682D"/>
    <w:rsid w:val="00EF4345"/>
    <w:rsid w:val="00F01EF5"/>
    <w:rsid w:val="00F045F4"/>
    <w:rsid w:val="00F350CA"/>
    <w:rsid w:val="00F5484E"/>
    <w:rsid w:val="00F55875"/>
    <w:rsid w:val="00F704B4"/>
    <w:rsid w:val="00F77A27"/>
    <w:rsid w:val="00FA0A5B"/>
    <w:rsid w:val="00FA7D03"/>
    <w:rsid w:val="00FC045E"/>
    <w:rsid w:val="00FC06DC"/>
    <w:rsid w:val="00FC180D"/>
    <w:rsid w:val="00FC4739"/>
    <w:rsid w:val="00FD21E3"/>
    <w:rsid w:val="00FF0401"/>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 point,Bullets,CV text,Dot pt,F5 List Paragraph,FooterText,L,List Paragraph1,List Paragraph11,List Paragraph111,List Paragraph2,Medium Grid 1 - Accent 21,NAST Quote,NFP GP Bulleted List,Numbered Paragraph,Recommendation"/>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 w:id="194114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42D3F"/>
    <w:rsid w:val="000B1EF3"/>
    <w:rsid w:val="00295E0C"/>
    <w:rsid w:val="003E5DF1"/>
    <w:rsid w:val="005445CD"/>
    <w:rsid w:val="00674D42"/>
    <w:rsid w:val="00BF58F7"/>
    <w:rsid w:val="00EA744E"/>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Nazareth House Ballarat</Home>
    <Signed xmlns="a8338b6e-77a6-4851-82b6-98166143ffdd" xsi:nil="true"/>
    <Uploaded xmlns="a8338b6e-77a6-4851-82b6-98166143ffdd">true</Uploaded>
    <Management_x0020_Company xmlns="a8338b6e-77a6-4851-82b6-98166143ffdd" xsi:nil="true"/>
    <Doc_x0020_Date xmlns="a8338b6e-77a6-4851-82b6-98166143ffdd">2023-01-16T23:53:01+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Home_x0020_ID xmlns="a8338b6e-77a6-4851-82b6-98166143ffdd">F89E338C-7CF4-DC11-AD41-005056922186</Home_x0020_ID>
    <State xmlns="a8338b6e-77a6-4851-82b6-98166143ffdd" xsi:nil="true"/>
    <Doc_x0020_Sent_Received_x0020_Date xmlns="a8338b6e-77a6-4851-82b6-98166143ffdd">2023-01-17T00:00:00+00:00</Doc_x0020_Sent_Received_x0020_Date>
    <Activity_x0020_ID xmlns="a8338b6e-77a6-4851-82b6-98166143ffdd">2C0AB2EE-C96C-EB11-9091-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E5AD7721-AA37-4A7A-8A6D-5D0E5AC439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dcmitype/"/>
    <ds:schemaRef ds:uri="http://purl.org/dc/terms/"/>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a8338b6e-77a6-4851-82b6-98166143ffdd"/>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511</Words>
  <Characters>2571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1-18T22:58:00Z</dcterms:created>
  <dcterms:modified xsi:type="dcterms:W3CDTF">2023-01-18T22:5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